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78E63" w14:textId="306EB058" w:rsidR="0002614B" w:rsidRPr="00502351" w:rsidRDefault="07C13B95">
      <w:pPr>
        <w:rPr>
          <w:b/>
        </w:rPr>
      </w:pPr>
      <w:r w:rsidRPr="00502351">
        <w:rPr>
          <w:b/>
        </w:rPr>
        <w:t>Step a: Guiding Questions</w:t>
      </w:r>
    </w:p>
    <w:p w14:paraId="735CBBF6" w14:textId="660D9078" w:rsidR="009748A4" w:rsidRDefault="7A9B63E5">
      <w:r>
        <w:t>Challenge:</w:t>
      </w:r>
      <w:r w:rsidR="5AF6AE58">
        <w:t xml:space="preserve"> </w:t>
      </w:r>
      <w:r w:rsidR="13B4063C">
        <w:t>Advising</w:t>
      </w:r>
      <w:r w:rsidR="5AF6AE58">
        <w:t xml:space="preserve"> on how the Haaksberger</w:t>
      </w:r>
      <w:r w:rsidR="068F7B31">
        <w:t xml:space="preserve">straat </w:t>
      </w:r>
      <w:r w:rsidR="60329013">
        <w:t>in Enschede can be more resilient against rainwater nuisance.</w:t>
      </w:r>
    </w:p>
    <w:p w14:paraId="36D5144C" w14:textId="5D5B4D01" w:rsidR="00BB6D97" w:rsidRDefault="00235038">
      <w:r>
        <w:t xml:space="preserve">What is the capacity of the </w:t>
      </w:r>
      <w:r w:rsidR="00962792">
        <w:t>sewage system</w:t>
      </w:r>
      <w:r w:rsidR="004C677A">
        <w:t xml:space="preserve"> </w:t>
      </w:r>
      <w:r w:rsidR="00BB6D97">
        <w:t xml:space="preserve">of the </w:t>
      </w:r>
      <w:r w:rsidR="00A94450">
        <w:t>H</w:t>
      </w:r>
      <w:r w:rsidR="00BB6D97">
        <w:t>aaksbergerstraat?</w:t>
      </w:r>
    </w:p>
    <w:p w14:paraId="64F2E2B5" w14:textId="3787C3E6" w:rsidR="00BB6D97" w:rsidRDefault="00BB6D97">
      <w:r>
        <w:t xml:space="preserve">How much of the area is </w:t>
      </w:r>
      <w:r w:rsidR="00195223">
        <w:t>paved?</w:t>
      </w:r>
    </w:p>
    <w:p w14:paraId="52F59B75" w14:textId="03704C71" w:rsidR="00195223" w:rsidRDefault="00195223">
      <w:r>
        <w:t xml:space="preserve">How </w:t>
      </w:r>
      <w:r w:rsidR="00A94450">
        <w:t>much water is coming into the Haaksbergerstraat from other neighborhoods?</w:t>
      </w:r>
    </w:p>
    <w:p w14:paraId="1605B5FB" w14:textId="7388BFD2" w:rsidR="583EEB1F" w:rsidRDefault="34EC9958">
      <w:r>
        <w:t>What is the capacity of the current storage facilities</w:t>
      </w:r>
      <w:r w:rsidR="1AE41706">
        <w:t>?</w:t>
      </w:r>
    </w:p>
    <w:p w14:paraId="3C7054AB" w14:textId="18248F5F" w:rsidR="388FBFF1" w:rsidRDefault="5F81062A">
      <w:r>
        <w:t xml:space="preserve">What are the current measures that were taken when the area was flooded and what is the Municipalities water nuisance policy? </w:t>
      </w:r>
    </w:p>
    <w:p w14:paraId="2CA296E9" w14:textId="5B3B36AB" w:rsidR="00A94450" w:rsidRDefault="385550C8">
      <w:r>
        <w:t xml:space="preserve">What is the recurrence time of </w:t>
      </w:r>
      <w:r w:rsidR="6CC16EB9">
        <w:t xml:space="preserve">heavy </w:t>
      </w:r>
      <w:r>
        <w:t xml:space="preserve">precipitation events </w:t>
      </w:r>
      <w:r w:rsidR="576CFAA4">
        <w:t>that result in flooding?</w:t>
      </w:r>
    </w:p>
    <w:p w14:paraId="0EF87C47" w14:textId="5AA1EF42" w:rsidR="000C0908" w:rsidRDefault="00957B8B">
      <w:r>
        <w:t xml:space="preserve">What were the damages of the water nuisance </w:t>
      </w:r>
      <w:r w:rsidR="000C0908">
        <w:t>in 2024?</w:t>
      </w:r>
    </w:p>
    <w:p w14:paraId="5A89CD05" w14:textId="5A084D61" w:rsidR="00B931A3" w:rsidRDefault="00B931A3">
      <w:r>
        <w:t>What type of sewage system is present in the Haaksbergerstraat?</w:t>
      </w:r>
    </w:p>
    <w:p w14:paraId="10CCDEB5" w14:textId="4FBF5920" w:rsidR="00376CDF" w:rsidRDefault="00376CDF">
      <w:r>
        <w:t>Are there any green roofs in the street?</w:t>
      </w:r>
    </w:p>
    <w:p w14:paraId="4AA497B2" w14:textId="29F075E4" w:rsidR="00D06958" w:rsidRDefault="00B60196" w:rsidP="00376CDF">
      <w:r>
        <w:t>Wh</w:t>
      </w:r>
      <w:r w:rsidR="002C5E27">
        <w:t xml:space="preserve">ich </w:t>
      </w:r>
      <w:r w:rsidR="00B84659">
        <w:t>department at the municipality is responsible for water nuisance?</w:t>
      </w:r>
    </w:p>
    <w:p w14:paraId="67FE9D14" w14:textId="2CEEDAB3" w:rsidR="3E5FB420" w:rsidRDefault="3E5FB420">
      <w:r>
        <w:t>W</w:t>
      </w:r>
      <w:r w:rsidR="00C754BD">
        <w:t xml:space="preserve">hich location experiences </w:t>
      </w:r>
      <w:r w:rsidR="2ADD21ED">
        <w:t xml:space="preserve">the </w:t>
      </w:r>
      <w:r w:rsidR="00C754BD">
        <w:t>most water nuisance?</w:t>
      </w:r>
    </w:p>
    <w:p w14:paraId="38817DE2" w14:textId="0B5BDD88" w:rsidR="007F2F8A" w:rsidRDefault="23F5B6DC" w:rsidP="1B548B16">
      <w:pPr>
        <w:pStyle w:val="Heading1"/>
      </w:pPr>
      <w:r>
        <w:t>Activities and resources</w:t>
      </w:r>
    </w:p>
    <w:p w14:paraId="7CF1A828" w14:textId="33404ED1" w:rsidR="3371D5CD" w:rsidRDefault="3371D5CD" w:rsidP="1B548B16">
      <w:pPr>
        <w:rPr>
          <w:b/>
          <w:bCs/>
        </w:rPr>
      </w:pPr>
      <w:r w:rsidRPr="1B548B16">
        <w:rPr>
          <w:b/>
          <w:bCs/>
        </w:rPr>
        <w:t>Interview municipality</w:t>
      </w:r>
    </w:p>
    <w:p w14:paraId="60C7462D" w14:textId="1005CF64" w:rsidR="23F5B6DC" w:rsidRDefault="23F5B6DC" w:rsidP="06BC0FA2">
      <w:pPr>
        <w:pStyle w:val="ListParagraph"/>
        <w:numPr>
          <w:ilvl w:val="0"/>
          <w:numId w:val="1"/>
        </w:numPr>
      </w:pPr>
      <w:r>
        <w:t xml:space="preserve">Activity: </w:t>
      </w:r>
      <w:r w:rsidR="023C11CF">
        <w:t>Find out</w:t>
      </w:r>
      <w:r>
        <w:t xml:space="preserve"> who was involved in the floodings of Haaksbergerstraat and currently is involved in the water nuisance policies of the Municipali</w:t>
      </w:r>
      <w:r w:rsidR="4CB53DD4">
        <w:t>ty</w:t>
      </w:r>
      <w:r w:rsidR="328E3E0B">
        <w:t xml:space="preserve">. Conduct an interview with this person to gain more knowledge about the problem. </w:t>
      </w:r>
    </w:p>
    <w:p w14:paraId="0F00B309" w14:textId="20A18102" w:rsidR="3248AF92" w:rsidRDefault="27F442BF" w:rsidP="7F8EC904">
      <w:pPr>
        <w:pStyle w:val="ListParagraph"/>
        <w:numPr>
          <w:ilvl w:val="1"/>
          <w:numId w:val="1"/>
        </w:numPr>
      </w:pPr>
      <w:r>
        <w:t>Things we need to know:</w:t>
      </w:r>
    </w:p>
    <w:p w14:paraId="0AC27FA9" w14:textId="61F19B76" w:rsidR="27F442BF" w:rsidRDefault="27F442BF" w:rsidP="6BE5A757">
      <w:pPr>
        <w:pStyle w:val="ListParagraph"/>
        <w:numPr>
          <w:ilvl w:val="2"/>
          <w:numId w:val="1"/>
        </w:numPr>
      </w:pPr>
      <w:r>
        <w:t>What type of sewage is present</w:t>
      </w:r>
      <w:r w:rsidR="289A096B">
        <w:t xml:space="preserve"> and what are the capacities</w:t>
      </w:r>
      <w:r>
        <w:t>?</w:t>
      </w:r>
    </w:p>
    <w:p w14:paraId="63450431" w14:textId="61D164AE" w:rsidR="27F442BF" w:rsidRDefault="27F442BF" w:rsidP="62FF6F1A">
      <w:pPr>
        <w:pStyle w:val="ListParagraph"/>
        <w:numPr>
          <w:ilvl w:val="2"/>
          <w:numId w:val="1"/>
        </w:numPr>
      </w:pPr>
      <w:r>
        <w:t xml:space="preserve">What were the </w:t>
      </w:r>
      <w:r w:rsidR="594516D6">
        <w:t>implications</w:t>
      </w:r>
      <w:r>
        <w:t xml:space="preserve"> of the event in 2024?</w:t>
      </w:r>
    </w:p>
    <w:p w14:paraId="508DBDFB" w14:textId="25950CDD" w:rsidR="27F442BF" w:rsidRDefault="27F442BF" w:rsidP="1F4A5385">
      <w:pPr>
        <w:pStyle w:val="ListParagraph"/>
        <w:numPr>
          <w:ilvl w:val="2"/>
          <w:numId w:val="1"/>
        </w:numPr>
      </w:pPr>
      <w:r>
        <w:t>What are the current measures that were taken when the area was flooded and what is the Municipalities water nuisance policy?</w:t>
      </w:r>
    </w:p>
    <w:p w14:paraId="0C12B354" w14:textId="3C2161E3" w:rsidR="62FF6F1A" w:rsidRDefault="27F442BF" w:rsidP="62FF6F1A">
      <w:pPr>
        <w:pStyle w:val="ListParagraph"/>
        <w:numPr>
          <w:ilvl w:val="2"/>
          <w:numId w:val="1"/>
        </w:numPr>
      </w:pPr>
      <w:r>
        <w:t>What is the capacity of the current storage facilities?</w:t>
      </w:r>
    </w:p>
    <w:p w14:paraId="3C795B27" w14:textId="19F44D08" w:rsidR="4CB53DD4" w:rsidRDefault="4CB53DD4" w:rsidP="1B548B16">
      <w:pPr>
        <w:pStyle w:val="ListParagraph"/>
        <w:numPr>
          <w:ilvl w:val="0"/>
          <w:numId w:val="1"/>
        </w:numPr>
      </w:pPr>
      <w:r>
        <w:t>Resource: word</w:t>
      </w:r>
      <w:r w:rsidR="2640BAAA">
        <w:t xml:space="preserve"> for taking notes. </w:t>
      </w:r>
    </w:p>
    <w:p w14:paraId="20DDB68A" w14:textId="7AAE3EAC" w:rsidR="007F2F8A" w:rsidRDefault="2640BAAA">
      <w:pPr>
        <w:rPr>
          <w:b/>
        </w:rPr>
      </w:pPr>
      <w:r w:rsidRPr="46C34FE8">
        <w:rPr>
          <w:b/>
          <w:bCs/>
        </w:rPr>
        <w:t xml:space="preserve">Neighbourhood </w:t>
      </w:r>
      <w:r w:rsidRPr="5231DB79">
        <w:rPr>
          <w:b/>
          <w:bCs/>
        </w:rPr>
        <w:t>characteristics</w:t>
      </w:r>
    </w:p>
    <w:p w14:paraId="5B04A68F" w14:textId="74D807AE" w:rsidR="2640BAAA" w:rsidRDefault="2640BAAA" w:rsidP="5231DB79">
      <w:pPr>
        <w:pStyle w:val="ListParagraph"/>
        <w:numPr>
          <w:ilvl w:val="0"/>
          <w:numId w:val="2"/>
        </w:numPr>
      </w:pPr>
      <w:r>
        <w:lastRenderedPageBreak/>
        <w:t xml:space="preserve">Activity: define the study area and gather important characteristics which are important as input for the model we are going to build. </w:t>
      </w:r>
    </w:p>
    <w:p w14:paraId="466359CB" w14:textId="19D9A4CB" w:rsidR="05E02083" w:rsidRDefault="05E02083" w:rsidP="00414ADD">
      <w:pPr>
        <w:pStyle w:val="ListParagraph"/>
        <w:numPr>
          <w:ilvl w:val="1"/>
          <w:numId w:val="2"/>
        </w:numPr>
      </w:pPr>
      <w:r>
        <w:t>Things we need to know:</w:t>
      </w:r>
    </w:p>
    <w:p w14:paraId="1744CD4A" w14:textId="2675AF04" w:rsidR="05E02083" w:rsidRDefault="05E02083" w:rsidP="3281761B">
      <w:pPr>
        <w:pStyle w:val="ListParagraph"/>
        <w:numPr>
          <w:ilvl w:val="2"/>
          <w:numId w:val="2"/>
        </w:numPr>
      </w:pPr>
      <w:r>
        <w:t>Are there any green roofs in the street?</w:t>
      </w:r>
    </w:p>
    <w:p w14:paraId="50C245C3" w14:textId="4F1DEC0E" w:rsidR="05E02083" w:rsidRDefault="05E02083" w:rsidP="5E43D940">
      <w:pPr>
        <w:pStyle w:val="ListParagraph"/>
        <w:numPr>
          <w:ilvl w:val="2"/>
          <w:numId w:val="2"/>
        </w:numPr>
      </w:pPr>
      <w:r>
        <w:t>How much of the area is paved?</w:t>
      </w:r>
    </w:p>
    <w:p w14:paraId="0FCF229B" w14:textId="1C09C4AF" w:rsidR="3281761B" w:rsidRDefault="5E567CC8" w:rsidP="3281761B">
      <w:pPr>
        <w:pStyle w:val="ListParagraph"/>
        <w:numPr>
          <w:ilvl w:val="2"/>
          <w:numId w:val="2"/>
        </w:numPr>
      </w:pPr>
      <w:r>
        <w:t>Boundaries of the study area and elevation</w:t>
      </w:r>
    </w:p>
    <w:p w14:paraId="173AE504" w14:textId="7D257867" w:rsidR="2640BAAA" w:rsidRDefault="2640BAAA" w:rsidP="1A05CCFD">
      <w:pPr>
        <w:pStyle w:val="ListParagraph"/>
        <w:numPr>
          <w:ilvl w:val="0"/>
          <w:numId w:val="2"/>
        </w:numPr>
      </w:pPr>
      <w:r>
        <w:t>Resource: Google maps, kadaster kaarten Enschede, interview Municipality</w:t>
      </w:r>
    </w:p>
    <w:p w14:paraId="35D0EAAB" w14:textId="3539F2DF" w:rsidR="007F2F8A" w:rsidRDefault="3CA7E277">
      <w:pPr>
        <w:rPr>
          <w:b/>
        </w:rPr>
      </w:pPr>
      <w:r w:rsidRPr="1E29C1F7">
        <w:rPr>
          <w:b/>
        </w:rPr>
        <w:t>Water parameters</w:t>
      </w:r>
    </w:p>
    <w:p w14:paraId="5B1A9D81" w14:textId="2B0217D0" w:rsidR="00F616A8" w:rsidRDefault="3CA7E277" w:rsidP="0116F790">
      <w:pPr>
        <w:pStyle w:val="ListParagraph"/>
        <w:numPr>
          <w:ilvl w:val="0"/>
          <w:numId w:val="3"/>
        </w:numPr>
      </w:pPr>
      <w:r>
        <w:t xml:space="preserve">Activity: gain more knowledge on relevant water information. </w:t>
      </w:r>
    </w:p>
    <w:p w14:paraId="1F041D9F" w14:textId="1C90FAB4" w:rsidR="795B1103" w:rsidRDefault="795B1103" w:rsidP="1F4A5385">
      <w:pPr>
        <w:pStyle w:val="ListParagraph"/>
        <w:numPr>
          <w:ilvl w:val="1"/>
          <w:numId w:val="3"/>
        </w:numPr>
      </w:pPr>
      <w:r>
        <w:t xml:space="preserve">Things we need to know: </w:t>
      </w:r>
    </w:p>
    <w:p w14:paraId="263CF9F4" w14:textId="2285E0F6" w:rsidR="795B1103" w:rsidRDefault="795B1103" w:rsidP="1F4A5385">
      <w:pPr>
        <w:pStyle w:val="ListParagraph"/>
        <w:numPr>
          <w:ilvl w:val="2"/>
          <w:numId w:val="3"/>
        </w:numPr>
      </w:pPr>
      <w:r>
        <w:t>How much water is coming into the Haaksbergerstraat from other neighborhoods?</w:t>
      </w:r>
    </w:p>
    <w:p w14:paraId="3906A75F" w14:textId="5C3614C5" w:rsidR="1F4A5385" w:rsidRDefault="795B1103" w:rsidP="21A055DF">
      <w:pPr>
        <w:pStyle w:val="ListParagraph"/>
        <w:numPr>
          <w:ilvl w:val="2"/>
          <w:numId w:val="3"/>
        </w:numPr>
      </w:pPr>
      <w:r>
        <w:t>What is the recurrence time of heavy precipitation events that result in flooding?</w:t>
      </w:r>
    </w:p>
    <w:p w14:paraId="76DE64CD" w14:textId="1E15C45A" w:rsidR="009306FF" w:rsidRDefault="009306FF" w:rsidP="21A055DF">
      <w:pPr>
        <w:pStyle w:val="ListParagraph"/>
        <w:numPr>
          <w:ilvl w:val="2"/>
          <w:numId w:val="3"/>
        </w:numPr>
      </w:pPr>
      <w:r>
        <w:t xml:space="preserve">What are the infiltration and storage capacities of </w:t>
      </w:r>
      <w:r w:rsidR="00AA13B1">
        <w:t>unpaved areas and green roofs</w:t>
      </w:r>
      <w:r w:rsidR="0C014F4A">
        <w:t>?</w:t>
      </w:r>
    </w:p>
    <w:tbl>
      <w:tblPr>
        <w:tblStyle w:val="TableGrid"/>
        <w:tblpPr w:leftFromText="180" w:rightFromText="180" w:vertAnchor="text" w:tblpY="1"/>
        <w:tblOverlap w:val="never"/>
        <w:tblW w:w="9350" w:type="dxa"/>
        <w:tblLook w:val="04A0" w:firstRow="1" w:lastRow="0" w:firstColumn="1" w:lastColumn="0" w:noHBand="0" w:noVBand="1"/>
      </w:tblPr>
      <w:tblGrid>
        <w:gridCol w:w="216"/>
        <w:gridCol w:w="891"/>
        <w:gridCol w:w="1158"/>
        <w:gridCol w:w="1350"/>
        <w:gridCol w:w="216"/>
        <w:gridCol w:w="421"/>
        <w:gridCol w:w="216"/>
        <w:gridCol w:w="638"/>
        <w:gridCol w:w="335"/>
        <w:gridCol w:w="216"/>
        <w:gridCol w:w="1165"/>
        <w:gridCol w:w="1264"/>
        <w:gridCol w:w="216"/>
        <w:gridCol w:w="1048"/>
      </w:tblGrid>
      <w:tr w:rsidR="004A64E0" w14:paraId="3555977B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74106DEA" w14:textId="77777777" w:rsidR="004A64E0" w:rsidRDefault="004A64E0">
            <w:pPr>
              <w:pStyle w:val="Heading2"/>
            </w:pPr>
            <w:r>
              <w:t>Interview municipality</w:t>
            </w:r>
          </w:p>
        </w:tc>
      </w:tr>
      <w:tr w:rsidR="004A64E0" w14:paraId="504A867A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2FA10BB2" w14:textId="77777777" w:rsidR="004A64E0" w:rsidRPr="009E369F" w:rsidRDefault="004A64E0">
            <w:pPr>
              <w:rPr>
                <w:b/>
                <w:bCs/>
              </w:rPr>
            </w:pPr>
            <w:r>
              <w:t>What is the capacity of the sewage system of the Haaksbergerstraat?</w:t>
            </w:r>
          </w:p>
        </w:tc>
      </w:tr>
      <w:tr w:rsidR="004A64E0" w14:paraId="1843AF38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5615D5DA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1EB9FCBD" w14:textId="77777777" w:rsidR="004A64E0" w:rsidRDefault="004A64E0">
            <w:r w:rsidRPr="006D06C4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6021B1C1" w14:textId="77777777" w:rsidR="004A64E0" w:rsidRDefault="004A64E0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gridSpan w:val="2"/>
            <w:vAlign w:val="center"/>
          </w:tcPr>
          <w:p w14:paraId="07AD23D1" w14:textId="77777777" w:rsidR="004A64E0" w:rsidRDefault="004A64E0">
            <w:r w:rsidRPr="006D06C4">
              <w:rPr>
                <w:b/>
                <w:bCs/>
              </w:rPr>
              <w:t>Who</w:t>
            </w:r>
          </w:p>
        </w:tc>
      </w:tr>
      <w:tr w:rsidR="004A64E0" w14:paraId="6F676EB7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77A5A3D9" w14:textId="77777777" w:rsidR="004A64E0" w:rsidRPr="00AA5DBF" w:rsidRDefault="004A64E0">
            <w:r w:rsidRPr="00AA5DBF">
              <w:t>Search online Info.</w:t>
            </w:r>
          </w:p>
        </w:tc>
        <w:tc>
          <w:tcPr>
            <w:tcW w:w="1265" w:type="dxa"/>
            <w:gridSpan w:val="4"/>
          </w:tcPr>
          <w:p w14:paraId="288BB7FD" w14:textId="77777777" w:rsidR="004A64E0" w:rsidRDefault="004A64E0">
            <w:r>
              <w:t>Open-source doc.</w:t>
            </w:r>
          </w:p>
        </w:tc>
        <w:tc>
          <w:tcPr>
            <w:tcW w:w="1332" w:type="dxa"/>
            <w:gridSpan w:val="2"/>
          </w:tcPr>
          <w:p w14:paraId="131E3E01" w14:textId="77777777" w:rsidR="004A64E0" w:rsidRDefault="004A64E0"/>
        </w:tc>
        <w:tc>
          <w:tcPr>
            <w:tcW w:w="1062" w:type="dxa"/>
            <w:gridSpan w:val="2"/>
          </w:tcPr>
          <w:p w14:paraId="0A3D5EB8" w14:textId="0E7BF9B0" w:rsidR="004A64E0" w:rsidRDefault="663B39FF">
            <w:r>
              <w:t>Roel&amp;Jonne</w:t>
            </w:r>
          </w:p>
        </w:tc>
      </w:tr>
      <w:tr w:rsidR="004A64E0" w14:paraId="26AF4023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6E0F5352" w14:textId="77777777" w:rsidR="004A64E0" w:rsidRPr="00AA5DBF" w:rsidRDefault="004A64E0">
            <w:r w:rsidRPr="00AA5DBF">
              <w:t>Interview municipality</w:t>
            </w:r>
          </w:p>
        </w:tc>
        <w:tc>
          <w:tcPr>
            <w:tcW w:w="1265" w:type="dxa"/>
            <w:gridSpan w:val="4"/>
          </w:tcPr>
          <w:p w14:paraId="5CFC5FE8" w14:textId="77777777" w:rsidR="004A64E0" w:rsidRPr="00851165" w:rsidRDefault="004A64E0">
            <w:r>
              <w:t>Interview template</w:t>
            </w:r>
          </w:p>
          <w:p w14:paraId="58F82F81" w14:textId="77777777" w:rsidR="004A64E0" w:rsidRDefault="004A64E0"/>
        </w:tc>
        <w:tc>
          <w:tcPr>
            <w:tcW w:w="1332" w:type="dxa"/>
            <w:gridSpan w:val="2"/>
          </w:tcPr>
          <w:p w14:paraId="44435B1A" w14:textId="77777777" w:rsidR="004A64E0" w:rsidRDefault="004A64E0"/>
        </w:tc>
        <w:tc>
          <w:tcPr>
            <w:tcW w:w="1062" w:type="dxa"/>
            <w:gridSpan w:val="2"/>
          </w:tcPr>
          <w:p w14:paraId="670ADC38" w14:textId="73C89E01" w:rsidR="004A64E0" w:rsidRDefault="7DFBD76D">
            <w:r>
              <w:t>Roel&amp;Jonne</w:t>
            </w:r>
          </w:p>
        </w:tc>
      </w:tr>
      <w:tr w:rsidR="004A64E0" w14:paraId="222990BE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2C3C58DB" w14:textId="77777777" w:rsidR="004A64E0" w:rsidRDefault="004A64E0"/>
        </w:tc>
      </w:tr>
      <w:tr w:rsidR="004A64E0" w14:paraId="0AC52730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2FA291EE" w14:textId="77777777" w:rsidR="004A64E0" w:rsidRDefault="004A64E0">
            <w:r>
              <w:t>What is the capacity of the current storage facilities?</w:t>
            </w:r>
          </w:p>
        </w:tc>
      </w:tr>
      <w:tr w:rsidR="004A64E0" w14:paraId="0787F3ED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487D1A1A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025F4418" w14:textId="77777777" w:rsidR="004A64E0" w:rsidRDefault="004A64E0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1BC40EBC" w14:textId="77777777" w:rsidR="004A64E0" w:rsidRDefault="004A64E0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gridSpan w:val="2"/>
            <w:vAlign w:val="center"/>
          </w:tcPr>
          <w:p w14:paraId="4B75F6C0" w14:textId="77777777" w:rsidR="004A64E0" w:rsidRDefault="004A64E0">
            <w:r w:rsidRPr="006F582E">
              <w:rPr>
                <w:b/>
                <w:bCs/>
              </w:rPr>
              <w:t>Who</w:t>
            </w:r>
          </w:p>
        </w:tc>
      </w:tr>
      <w:tr w:rsidR="004A64E0" w14:paraId="6C96E6DD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05A58C37" w14:textId="77777777" w:rsidR="004A64E0" w:rsidRPr="00AA5DBF" w:rsidRDefault="004A64E0">
            <w:r w:rsidRPr="00AA5DBF">
              <w:t>Interview municipality</w:t>
            </w:r>
          </w:p>
        </w:tc>
        <w:tc>
          <w:tcPr>
            <w:tcW w:w="1265" w:type="dxa"/>
            <w:gridSpan w:val="4"/>
          </w:tcPr>
          <w:p w14:paraId="3B00C78A" w14:textId="77777777" w:rsidR="004A64E0" w:rsidRDefault="004A64E0">
            <w:r>
              <w:t>Interview template</w:t>
            </w:r>
          </w:p>
        </w:tc>
        <w:tc>
          <w:tcPr>
            <w:tcW w:w="1332" w:type="dxa"/>
            <w:gridSpan w:val="2"/>
          </w:tcPr>
          <w:p w14:paraId="27F3BD65" w14:textId="77777777" w:rsidR="004A64E0" w:rsidRDefault="004A64E0"/>
        </w:tc>
        <w:tc>
          <w:tcPr>
            <w:tcW w:w="1062" w:type="dxa"/>
            <w:gridSpan w:val="2"/>
          </w:tcPr>
          <w:p w14:paraId="4CB59160" w14:textId="6E5B5798" w:rsidR="004A64E0" w:rsidRDefault="2AC6E56E">
            <w:r>
              <w:t>Roel&amp;Jonne</w:t>
            </w:r>
          </w:p>
        </w:tc>
      </w:tr>
      <w:tr w:rsidR="004A64E0" w14:paraId="16F370B7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7423A810" w14:textId="77777777" w:rsidR="004A64E0" w:rsidRDefault="004A64E0"/>
        </w:tc>
      </w:tr>
      <w:tr w:rsidR="004A64E0" w14:paraId="3E14A5F3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1437DC8C" w14:textId="77777777" w:rsidR="004A64E0" w:rsidRDefault="004A64E0">
            <w:r>
              <w:t>What were the implications of the water nuisance in 2024?</w:t>
            </w:r>
          </w:p>
        </w:tc>
      </w:tr>
      <w:tr w:rsidR="004A64E0" w14:paraId="0A248120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392F32DF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62BF5573" w14:textId="77777777" w:rsidR="004A64E0" w:rsidRDefault="004A64E0">
            <w:r w:rsidRPr="51CD06FC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613DFEB5" w14:textId="77777777" w:rsidR="004A64E0" w:rsidRDefault="004A64E0">
            <w:r w:rsidRPr="51CD06FC">
              <w:rPr>
                <w:b/>
                <w:bCs/>
              </w:rPr>
              <w:t>Plan (time/when)</w:t>
            </w:r>
          </w:p>
        </w:tc>
        <w:tc>
          <w:tcPr>
            <w:tcW w:w="1062" w:type="dxa"/>
            <w:gridSpan w:val="2"/>
            <w:vAlign w:val="center"/>
          </w:tcPr>
          <w:p w14:paraId="22614F1B" w14:textId="77777777" w:rsidR="004A64E0" w:rsidRDefault="004A64E0">
            <w:r w:rsidRPr="51CD06FC">
              <w:rPr>
                <w:b/>
                <w:bCs/>
              </w:rPr>
              <w:t>Who</w:t>
            </w:r>
          </w:p>
        </w:tc>
      </w:tr>
      <w:tr w:rsidR="004A64E0" w14:paraId="3ABD1E10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357A5296" w14:textId="77777777" w:rsidR="004A64E0" w:rsidRPr="00AA5DBF" w:rsidRDefault="004A64E0">
            <w:r w:rsidRPr="00AA5DBF">
              <w:lastRenderedPageBreak/>
              <w:t>Search online</w:t>
            </w:r>
          </w:p>
        </w:tc>
        <w:tc>
          <w:tcPr>
            <w:tcW w:w="1265" w:type="dxa"/>
            <w:gridSpan w:val="4"/>
          </w:tcPr>
          <w:p w14:paraId="30BF138B" w14:textId="77777777" w:rsidR="004A64E0" w:rsidRDefault="004A64E0">
            <w:r>
              <w:t>Online articles</w:t>
            </w:r>
          </w:p>
        </w:tc>
        <w:tc>
          <w:tcPr>
            <w:tcW w:w="1332" w:type="dxa"/>
            <w:gridSpan w:val="2"/>
          </w:tcPr>
          <w:p w14:paraId="2D5D872D" w14:textId="77777777" w:rsidR="004A64E0" w:rsidRDefault="004A64E0"/>
        </w:tc>
        <w:tc>
          <w:tcPr>
            <w:tcW w:w="1062" w:type="dxa"/>
            <w:gridSpan w:val="2"/>
          </w:tcPr>
          <w:p w14:paraId="78178E5B" w14:textId="2FBE2EC1" w:rsidR="004A64E0" w:rsidRDefault="5E8F0086">
            <w:r>
              <w:t>Roel&amp;Jonne</w:t>
            </w:r>
          </w:p>
        </w:tc>
      </w:tr>
      <w:tr w:rsidR="69A34F64" w14:paraId="2024196F" w14:textId="1D27020A" w:rsidTr="00BF6AC1">
        <w:trPr>
          <w:gridBefore w:val="1"/>
          <w:wBefore w:w="113" w:type="dxa"/>
          <w:trHeight w:val="300"/>
        </w:trPr>
        <w:tc>
          <w:tcPr>
            <w:tcW w:w="1233" w:type="dxa"/>
            <w:gridSpan w:val="6"/>
          </w:tcPr>
          <w:p w14:paraId="2658611A" w14:textId="77777777" w:rsidR="4E5B1CC5" w:rsidRDefault="4E5B1CC5" w:rsidP="00B35D9A">
            <w:r>
              <w:t>Interview municipality</w:t>
            </w:r>
          </w:p>
          <w:p w14:paraId="2C130C00" w14:textId="77777777" w:rsidR="4E5B1CC5" w:rsidRDefault="4E5B1CC5" w:rsidP="00B35D9A">
            <w:r>
              <w:t>Interview template</w:t>
            </w:r>
          </w:p>
        </w:tc>
        <w:tc>
          <w:tcPr>
            <w:tcW w:w="2198" w:type="dxa"/>
            <w:gridSpan w:val="3"/>
          </w:tcPr>
          <w:p w14:paraId="0F35E779" w14:textId="6C376AA7" w:rsidR="69A34F64" w:rsidRDefault="69A34F64" w:rsidP="00B35D9A"/>
        </w:tc>
        <w:tc>
          <w:tcPr>
            <w:tcW w:w="1198" w:type="dxa"/>
            <w:gridSpan w:val="2"/>
          </w:tcPr>
          <w:p w14:paraId="6FCFFFDD" w14:textId="106B3AFB" w:rsidR="1E21D48D" w:rsidRDefault="1E21D48D" w:rsidP="00B35D9A"/>
        </w:tc>
        <w:tc>
          <w:tcPr>
            <w:tcW w:w="1129" w:type="dxa"/>
            <w:gridSpan w:val="2"/>
          </w:tcPr>
          <w:p w14:paraId="7E0D9853" w14:textId="2FBE2EC1" w:rsidR="69A34F64" w:rsidRDefault="686E7989" w:rsidP="00B35D9A">
            <w:r>
              <w:t>Roel&amp;Jonne</w:t>
            </w:r>
          </w:p>
          <w:p w14:paraId="2CCB2018" w14:textId="481C64A4" w:rsidR="69A34F64" w:rsidRDefault="69A34F64" w:rsidP="00B35D9A"/>
        </w:tc>
      </w:tr>
      <w:tr w:rsidR="1E21D48D" w14:paraId="31CB732E" w14:textId="77777777" w:rsidTr="00BF6AC1">
        <w:trPr>
          <w:gridBefore w:val="1"/>
          <w:wBefore w:w="113" w:type="dxa"/>
          <w:trHeight w:val="300"/>
        </w:trPr>
        <w:tc>
          <w:tcPr>
            <w:tcW w:w="3431" w:type="dxa"/>
            <w:gridSpan w:val="6"/>
          </w:tcPr>
          <w:p w14:paraId="703B086B" w14:textId="58D29A32" w:rsidR="1E21D48D" w:rsidRDefault="1E21D48D" w:rsidP="00B35D9A"/>
        </w:tc>
        <w:tc>
          <w:tcPr>
            <w:tcW w:w="2327" w:type="dxa"/>
            <w:gridSpan w:val="3"/>
          </w:tcPr>
          <w:p w14:paraId="05888692" w14:textId="2C2B3E78" w:rsidR="1E21D48D" w:rsidRDefault="1E21D48D" w:rsidP="00B35D9A"/>
        </w:tc>
        <w:tc>
          <w:tcPr>
            <w:tcW w:w="1332" w:type="dxa"/>
            <w:gridSpan w:val="2"/>
          </w:tcPr>
          <w:p w14:paraId="2BD79588" w14:textId="04FC5DDA" w:rsidR="1E21D48D" w:rsidRDefault="1E21D48D" w:rsidP="00B35D9A"/>
        </w:tc>
        <w:tc>
          <w:tcPr>
            <w:tcW w:w="2260" w:type="dxa"/>
            <w:gridSpan w:val="2"/>
          </w:tcPr>
          <w:p w14:paraId="53410B95" w14:textId="30E959FD" w:rsidR="1E21D48D" w:rsidRDefault="1E21D48D" w:rsidP="00B35D9A"/>
        </w:tc>
      </w:tr>
      <w:tr w:rsidR="1E21D48D" w14:paraId="60784CC9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13"/>
          </w:tcPr>
          <w:p w14:paraId="276EDB44" w14:textId="5602D4A0" w:rsidR="71F690BF" w:rsidRDefault="71F690BF" w:rsidP="00B35D9A">
            <w:r>
              <w:t>What are the current measures that were taken when the area was flooded and what is the Municipalities water nuisance policy?</w:t>
            </w:r>
          </w:p>
        </w:tc>
      </w:tr>
      <w:tr w:rsidR="1E21D48D" w14:paraId="323B5A63" w14:textId="77777777" w:rsidTr="00BF6AC1">
        <w:trPr>
          <w:gridBefore w:val="1"/>
          <w:wBefore w:w="113" w:type="dxa"/>
          <w:trHeight w:val="330"/>
        </w:trPr>
        <w:tc>
          <w:tcPr>
            <w:tcW w:w="1166" w:type="dxa"/>
            <w:gridSpan w:val="6"/>
          </w:tcPr>
          <w:p w14:paraId="7004EB27" w14:textId="77777777" w:rsidR="1E21D48D" w:rsidRDefault="1E21D48D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Guiding activities</w:t>
            </w:r>
          </w:p>
        </w:tc>
        <w:tc>
          <w:tcPr>
            <w:tcW w:w="1042" w:type="dxa"/>
            <w:gridSpan w:val="3"/>
          </w:tcPr>
          <w:p w14:paraId="3ADA496C" w14:textId="77777777" w:rsidR="1E21D48D" w:rsidRDefault="1E21D48D" w:rsidP="00B35D9A">
            <w:r w:rsidRPr="1E21D48D">
              <w:rPr>
                <w:b/>
                <w:bCs/>
              </w:rPr>
              <w:t>Guiding resources</w:t>
            </w:r>
          </w:p>
        </w:tc>
        <w:tc>
          <w:tcPr>
            <w:tcW w:w="1156" w:type="dxa"/>
            <w:gridSpan w:val="2"/>
          </w:tcPr>
          <w:p w14:paraId="322BC09C" w14:textId="77777777" w:rsidR="1E21D48D" w:rsidRDefault="1E21D48D" w:rsidP="00B35D9A">
            <w:r w:rsidRPr="1E21D48D">
              <w:rPr>
                <w:b/>
                <w:bCs/>
              </w:rPr>
              <w:t>Plan (time/when)</w:t>
            </w:r>
          </w:p>
        </w:tc>
        <w:tc>
          <w:tcPr>
            <w:tcW w:w="5986" w:type="dxa"/>
            <w:gridSpan w:val="2"/>
          </w:tcPr>
          <w:p w14:paraId="47E4C1D4" w14:textId="77777777" w:rsidR="1E21D48D" w:rsidRDefault="1E21D48D" w:rsidP="00B35D9A">
            <w:r w:rsidRPr="1E21D48D">
              <w:rPr>
                <w:b/>
                <w:bCs/>
              </w:rPr>
              <w:t>Who</w:t>
            </w:r>
          </w:p>
        </w:tc>
      </w:tr>
      <w:tr w:rsidR="1E21D48D" w14:paraId="239BADF3" w14:textId="77777777" w:rsidTr="00BF6AC1">
        <w:trPr>
          <w:gridBefore w:val="1"/>
          <w:wBefore w:w="113" w:type="dxa"/>
          <w:trHeight w:val="300"/>
        </w:trPr>
        <w:tc>
          <w:tcPr>
            <w:tcW w:w="3431" w:type="dxa"/>
            <w:gridSpan w:val="6"/>
          </w:tcPr>
          <w:p w14:paraId="51F399E1" w14:textId="220271A1" w:rsidR="1E21D48D" w:rsidRDefault="1E21D48D" w:rsidP="00B35D9A"/>
        </w:tc>
        <w:tc>
          <w:tcPr>
            <w:tcW w:w="2327" w:type="dxa"/>
            <w:gridSpan w:val="3"/>
          </w:tcPr>
          <w:p w14:paraId="19600260" w14:textId="4FD3128E" w:rsidR="1E21D48D" w:rsidRDefault="1E21D48D" w:rsidP="00B35D9A"/>
        </w:tc>
        <w:tc>
          <w:tcPr>
            <w:tcW w:w="1332" w:type="dxa"/>
            <w:gridSpan w:val="2"/>
          </w:tcPr>
          <w:p w14:paraId="72DD1DE6" w14:textId="275C9038" w:rsidR="1E21D48D" w:rsidRDefault="1E21D48D" w:rsidP="00B35D9A"/>
        </w:tc>
        <w:tc>
          <w:tcPr>
            <w:tcW w:w="2260" w:type="dxa"/>
            <w:gridSpan w:val="2"/>
          </w:tcPr>
          <w:p w14:paraId="6691D601" w14:textId="3A5B513B" w:rsidR="1E21D48D" w:rsidRDefault="1E21D48D" w:rsidP="00B35D9A"/>
        </w:tc>
      </w:tr>
      <w:tr w:rsidR="004A64E0" w14:paraId="51D1D32B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04371FF6" w14:textId="77777777" w:rsidR="004A64E0" w:rsidRDefault="004A64E0"/>
        </w:tc>
      </w:tr>
      <w:tr w:rsidR="004A64E0" w14:paraId="62A8A073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799EF84D" w14:textId="77777777" w:rsidR="004A64E0" w:rsidRDefault="004A64E0">
            <w:r>
              <w:t>What type of sewage system is present in the Haaksbergerstraat?</w:t>
            </w:r>
          </w:p>
        </w:tc>
      </w:tr>
      <w:tr w:rsidR="004A64E0" w14:paraId="0D85F5C0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7A204CFE" w14:textId="77777777" w:rsidR="004A64E0" w:rsidRDefault="004A64E0">
            <w:pPr>
              <w:rPr>
                <w:b/>
              </w:rPr>
            </w:pPr>
            <w:r w:rsidRPr="5FBBCBDE">
              <w:rPr>
                <w:b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443697B8" w14:textId="77777777" w:rsidR="004A64E0" w:rsidRDefault="004A64E0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7D6759F6" w14:textId="77777777" w:rsidR="004A64E0" w:rsidRDefault="004A64E0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gridSpan w:val="2"/>
            <w:vAlign w:val="center"/>
          </w:tcPr>
          <w:p w14:paraId="00F336B2" w14:textId="77777777" w:rsidR="004A64E0" w:rsidRDefault="004A64E0">
            <w:r w:rsidRPr="006F582E">
              <w:rPr>
                <w:b/>
                <w:bCs/>
              </w:rPr>
              <w:t>Who</w:t>
            </w:r>
          </w:p>
        </w:tc>
      </w:tr>
      <w:tr w:rsidR="004A64E0" w14:paraId="6E2AB2E1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67318B3C" w14:textId="77777777" w:rsidR="004A64E0" w:rsidRDefault="004A64E0">
            <w:r>
              <w:t>Interview municipality</w:t>
            </w:r>
          </w:p>
        </w:tc>
        <w:tc>
          <w:tcPr>
            <w:tcW w:w="1265" w:type="dxa"/>
            <w:gridSpan w:val="4"/>
          </w:tcPr>
          <w:p w14:paraId="72B762E2" w14:textId="77777777" w:rsidR="004A64E0" w:rsidRDefault="004A64E0">
            <w:r>
              <w:t>Interview template</w:t>
            </w:r>
          </w:p>
        </w:tc>
        <w:tc>
          <w:tcPr>
            <w:tcW w:w="1332" w:type="dxa"/>
            <w:gridSpan w:val="2"/>
          </w:tcPr>
          <w:p w14:paraId="005977C9" w14:textId="77777777" w:rsidR="004A64E0" w:rsidRDefault="004A64E0"/>
        </w:tc>
        <w:tc>
          <w:tcPr>
            <w:tcW w:w="1062" w:type="dxa"/>
            <w:gridSpan w:val="2"/>
          </w:tcPr>
          <w:p w14:paraId="07BA6D5F" w14:textId="2FBE2EC1" w:rsidR="004A64E0" w:rsidRDefault="64AE24F2" w:rsidP="00B35D9A">
            <w:r>
              <w:t>Roel&amp;Jonne</w:t>
            </w:r>
          </w:p>
          <w:p w14:paraId="0354FAEB" w14:textId="00AB0166" w:rsidR="004A64E0" w:rsidRDefault="004A64E0"/>
        </w:tc>
      </w:tr>
      <w:tr w:rsidR="004A64E0" w14:paraId="3D487919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771D6213" w14:textId="77777777" w:rsidR="004A64E0" w:rsidRDefault="004A64E0"/>
        </w:tc>
      </w:tr>
      <w:tr w:rsidR="004A64E0" w14:paraId="4EDAD332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205A9A36" w14:textId="77777777" w:rsidR="004A64E0" w:rsidRDefault="004A64E0">
            <w:r>
              <w:t>Which department at the municipality is responsible for water nuisance?</w:t>
            </w:r>
          </w:p>
        </w:tc>
      </w:tr>
      <w:tr w:rsidR="004A64E0" w14:paraId="0CE1BDA0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3BE50D3D" w14:textId="77777777" w:rsidR="004A64E0" w:rsidRDefault="004A64E0">
            <w:pPr>
              <w:rPr>
                <w:b/>
              </w:rPr>
            </w:pPr>
            <w:r w:rsidRPr="3B9B0DBC">
              <w:rPr>
                <w:b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5D39C276" w14:textId="77777777" w:rsidR="004A64E0" w:rsidRDefault="004A64E0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0BE618E3" w14:textId="77777777" w:rsidR="004A64E0" w:rsidRDefault="004A64E0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gridSpan w:val="2"/>
            <w:vAlign w:val="center"/>
          </w:tcPr>
          <w:p w14:paraId="15558526" w14:textId="77777777" w:rsidR="004A64E0" w:rsidRDefault="004A64E0">
            <w:r w:rsidRPr="006F582E">
              <w:rPr>
                <w:b/>
                <w:bCs/>
              </w:rPr>
              <w:t>Who</w:t>
            </w:r>
          </w:p>
        </w:tc>
      </w:tr>
      <w:tr w:rsidR="004A64E0" w14:paraId="7044327D" w14:textId="77777777" w:rsidTr="00BF6AC1">
        <w:trPr>
          <w:gridAfter w:val="3"/>
          <w:wAfter w:w="1520" w:type="dxa"/>
          <w:trHeight w:val="300"/>
        </w:trPr>
        <w:tc>
          <w:tcPr>
            <w:tcW w:w="4629" w:type="dxa"/>
            <w:gridSpan w:val="5"/>
            <w:vAlign w:val="center"/>
          </w:tcPr>
          <w:p w14:paraId="4B346D27" w14:textId="49912AC7" w:rsidR="004A64E0" w:rsidRDefault="38865BFF">
            <w:r>
              <w:t>Using university network</w:t>
            </w:r>
          </w:p>
        </w:tc>
        <w:tc>
          <w:tcPr>
            <w:tcW w:w="1062" w:type="dxa"/>
            <w:vAlign w:val="center"/>
          </w:tcPr>
          <w:p w14:paraId="4D8CBEE1" w14:textId="782B60E6" w:rsidR="004A64E0" w:rsidRPr="006D06C4" w:rsidRDefault="004A64E0" w:rsidP="00B35D9A">
            <w:pPr>
              <w:spacing w:line="279" w:lineRule="auto"/>
              <w:rPr>
                <w:b/>
                <w:bCs/>
              </w:rPr>
            </w:pPr>
          </w:p>
        </w:tc>
        <w:tc>
          <w:tcPr>
            <w:tcW w:w="2809" w:type="dxa"/>
            <w:gridSpan w:val="3"/>
            <w:vAlign w:val="center"/>
          </w:tcPr>
          <w:p w14:paraId="29B5161D" w14:textId="2C8550BF" w:rsidR="1E21D48D" w:rsidRDefault="1E21D48D" w:rsidP="00B35D9A">
            <w:pPr>
              <w:rPr>
                <w:b/>
                <w:bCs/>
              </w:rPr>
            </w:pPr>
          </w:p>
        </w:tc>
        <w:tc>
          <w:tcPr>
            <w:tcW w:w="236" w:type="dxa"/>
            <w:gridSpan w:val="2"/>
            <w:vAlign w:val="center"/>
          </w:tcPr>
          <w:p w14:paraId="2B8389A4" w14:textId="16AA9DCC" w:rsidR="004A64E0" w:rsidRPr="006F582E" w:rsidRDefault="36637C93" w:rsidP="00B35D9A">
            <w:pPr>
              <w:spacing w:line="279" w:lineRule="auto"/>
            </w:pPr>
            <w:r>
              <w:t>Roel&amp;Jonne</w:t>
            </w:r>
          </w:p>
        </w:tc>
      </w:tr>
      <w:tr w:rsidR="004A64E0" w14:paraId="77B48BD9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  <w:vAlign w:val="center"/>
          </w:tcPr>
          <w:p w14:paraId="0351E46B" w14:textId="6069271E" w:rsidR="004A64E0" w:rsidRPr="006F582E" w:rsidRDefault="004A64E0" w:rsidP="00B35D9A">
            <w:pPr>
              <w:spacing w:line="279" w:lineRule="auto"/>
              <w:rPr>
                <w:b/>
                <w:bCs/>
              </w:rPr>
            </w:pPr>
          </w:p>
        </w:tc>
      </w:tr>
      <w:tr w:rsidR="004A64E0" w14:paraId="3811DD64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6465FFC4" w14:textId="77777777" w:rsidR="004A64E0" w:rsidRDefault="004A64E0">
            <w:pPr>
              <w:pStyle w:val="Heading2"/>
            </w:pPr>
            <w:r w:rsidRPr="46C34FE8">
              <w:t xml:space="preserve">Neighbourhood </w:t>
            </w:r>
            <w:r w:rsidRPr="5231DB79">
              <w:t>characteristics</w:t>
            </w:r>
          </w:p>
        </w:tc>
      </w:tr>
      <w:tr w:rsidR="004A64E0" w14:paraId="2F76E28B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20672158" w14:textId="77777777" w:rsidR="004A64E0" w:rsidRPr="009E369F" w:rsidRDefault="004A64E0">
            <w:pPr>
              <w:rPr>
                <w:b/>
                <w:bCs/>
              </w:rPr>
            </w:pPr>
            <w:r>
              <w:t>What percentage of the area is paved and what is greenery?</w:t>
            </w:r>
          </w:p>
        </w:tc>
      </w:tr>
      <w:tr w:rsidR="004A64E0" w14:paraId="742F31D0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7EDDC376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1CA08553" w14:textId="77777777" w:rsidR="004A64E0" w:rsidRDefault="004A64E0">
            <w:r w:rsidRPr="006D06C4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55277394" w14:textId="77777777" w:rsidR="004A64E0" w:rsidRDefault="004A64E0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gridSpan w:val="2"/>
            <w:vAlign w:val="center"/>
          </w:tcPr>
          <w:p w14:paraId="6589D7F8" w14:textId="027C528F" w:rsidR="004A64E0" w:rsidRDefault="004A64E0">
            <w:r w:rsidRPr="006D06C4">
              <w:rPr>
                <w:b/>
                <w:bCs/>
              </w:rPr>
              <w:t>Who</w:t>
            </w:r>
            <w:r w:rsidR="0097213D">
              <w:rPr>
                <w:b/>
                <w:bCs/>
              </w:rPr>
              <w:t xml:space="preserve"> </w:t>
            </w:r>
          </w:p>
        </w:tc>
      </w:tr>
      <w:tr w:rsidR="004A64E0" w14:paraId="08679919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5196E7E8" w14:textId="77777777" w:rsidR="004A64E0" w:rsidRPr="00AA5DBF" w:rsidRDefault="004A64E0">
            <w:r w:rsidRPr="00AA5DBF">
              <w:t>Analyze Google map</w:t>
            </w:r>
          </w:p>
        </w:tc>
        <w:tc>
          <w:tcPr>
            <w:tcW w:w="1265" w:type="dxa"/>
            <w:gridSpan w:val="4"/>
          </w:tcPr>
          <w:p w14:paraId="254B8620" w14:textId="77777777" w:rsidR="004A64E0" w:rsidRDefault="004A64E0">
            <w:r>
              <w:t>Google Maps</w:t>
            </w:r>
          </w:p>
        </w:tc>
        <w:tc>
          <w:tcPr>
            <w:tcW w:w="1332" w:type="dxa"/>
            <w:gridSpan w:val="2"/>
          </w:tcPr>
          <w:p w14:paraId="5D65411B" w14:textId="77777777" w:rsidR="004A64E0" w:rsidRDefault="004A64E0"/>
        </w:tc>
        <w:tc>
          <w:tcPr>
            <w:tcW w:w="1062" w:type="dxa"/>
            <w:gridSpan w:val="2"/>
          </w:tcPr>
          <w:p w14:paraId="107F8D97" w14:textId="2033522C" w:rsidR="004A64E0" w:rsidRDefault="69CB1810">
            <w:r>
              <w:t>Luca</w:t>
            </w:r>
          </w:p>
        </w:tc>
      </w:tr>
      <w:tr w:rsidR="004A64E0" w14:paraId="3C814102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09691340" w14:textId="77777777" w:rsidR="004A64E0" w:rsidRPr="00AA5DBF" w:rsidRDefault="004A64E0">
            <w:r w:rsidRPr="00AA5DBF">
              <w:t>Interview municipality</w:t>
            </w:r>
          </w:p>
        </w:tc>
        <w:tc>
          <w:tcPr>
            <w:tcW w:w="1265" w:type="dxa"/>
            <w:gridSpan w:val="4"/>
          </w:tcPr>
          <w:p w14:paraId="1F143673" w14:textId="77777777" w:rsidR="004A64E0" w:rsidRDefault="004A64E0">
            <w:r>
              <w:t>Interview template</w:t>
            </w:r>
          </w:p>
        </w:tc>
        <w:tc>
          <w:tcPr>
            <w:tcW w:w="1332" w:type="dxa"/>
            <w:gridSpan w:val="2"/>
          </w:tcPr>
          <w:p w14:paraId="65799618" w14:textId="77777777" w:rsidR="004A64E0" w:rsidRDefault="004A64E0"/>
        </w:tc>
        <w:tc>
          <w:tcPr>
            <w:tcW w:w="1062" w:type="dxa"/>
            <w:gridSpan w:val="2"/>
          </w:tcPr>
          <w:p w14:paraId="047FF907" w14:textId="6DC2DA7D" w:rsidR="004A64E0" w:rsidRDefault="004A64E0"/>
        </w:tc>
      </w:tr>
      <w:tr w:rsidR="004A64E0" w14:paraId="4F290D4E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45A7BDCC" w14:textId="77777777" w:rsidR="004A64E0" w:rsidRDefault="004A64E0"/>
        </w:tc>
      </w:tr>
      <w:tr w:rsidR="004A64E0" w14:paraId="41CC35D2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74F04D23" w14:textId="77777777" w:rsidR="004A64E0" w:rsidRDefault="004A64E0">
            <w:r>
              <w:t>Are there any green roofs in the street?</w:t>
            </w:r>
          </w:p>
        </w:tc>
      </w:tr>
      <w:tr w:rsidR="004A64E0" w14:paraId="08A7D38E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523987BD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04193E52" w14:textId="77777777" w:rsidR="004A64E0" w:rsidRDefault="004A64E0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57788F67" w14:textId="77777777" w:rsidR="004A64E0" w:rsidRDefault="004A64E0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gridSpan w:val="2"/>
            <w:vAlign w:val="center"/>
          </w:tcPr>
          <w:p w14:paraId="4722446D" w14:textId="77777777" w:rsidR="004A64E0" w:rsidRDefault="004A64E0">
            <w:r w:rsidRPr="006F582E">
              <w:rPr>
                <w:b/>
                <w:bCs/>
              </w:rPr>
              <w:t>Who</w:t>
            </w:r>
          </w:p>
        </w:tc>
      </w:tr>
      <w:tr w:rsidR="004A64E0" w14:paraId="3D405B87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296BACC7" w14:textId="77777777" w:rsidR="004A64E0" w:rsidRPr="00AA5DBF" w:rsidRDefault="004A64E0">
            <w:r w:rsidRPr="00AA5DBF">
              <w:lastRenderedPageBreak/>
              <w:t>Visual check</w:t>
            </w:r>
          </w:p>
        </w:tc>
        <w:tc>
          <w:tcPr>
            <w:tcW w:w="1265" w:type="dxa"/>
            <w:gridSpan w:val="4"/>
          </w:tcPr>
          <w:p w14:paraId="22D01EFE" w14:textId="77777777" w:rsidR="004A64E0" w:rsidRDefault="004A64E0">
            <w:r>
              <w:t>Google maps/field work</w:t>
            </w:r>
          </w:p>
        </w:tc>
        <w:tc>
          <w:tcPr>
            <w:tcW w:w="1332" w:type="dxa"/>
            <w:gridSpan w:val="2"/>
          </w:tcPr>
          <w:p w14:paraId="2541C1CE" w14:textId="77777777" w:rsidR="004A64E0" w:rsidRDefault="004A64E0"/>
        </w:tc>
        <w:tc>
          <w:tcPr>
            <w:tcW w:w="1062" w:type="dxa"/>
            <w:gridSpan w:val="2"/>
          </w:tcPr>
          <w:p w14:paraId="66B4B2E8" w14:textId="1270E058" w:rsidR="004A64E0" w:rsidRDefault="00B818AE">
            <w:r>
              <w:t>Stefan</w:t>
            </w:r>
          </w:p>
        </w:tc>
      </w:tr>
      <w:tr w:rsidR="004A64E0" w14:paraId="5DEA31E5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69041D70" w14:textId="77777777" w:rsidR="004A64E0" w:rsidRDefault="004A64E0"/>
        </w:tc>
      </w:tr>
      <w:tr w:rsidR="004A64E0" w14:paraId="2EED8D94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7C8900B8" w14:textId="77777777" w:rsidR="004A64E0" w:rsidRDefault="004A64E0">
            <w:r>
              <w:t>Which location experiences the most water nuisance?</w:t>
            </w:r>
          </w:p>
        </w:tc>
      </w:tr>
      <w:tr w:rsidR="004A64E0" w14:paraId="2D8A81AF" w14:textId="77777777" w:rsidTr="00BF6AC1">
        <w:trPr>
          <w:gridAfter w:val="1"/>
          <w:wAfter w:w="62" w:type="dxa"/>
          <w:trHeight w:val="329"/>
        </w:trPr>
        <w:tc>
          <w:tcPr>
            <w:tcW w:w="5691" w:type="dxa"/>
            <w:gridSpan w:val="5"/>
            <w:vAlign w:val="center"/>
          </w:tcPr>
          <w:p w14:paraId="6A5D2E9F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13D26B06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0A606FD1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Plan (time/when)</w:t>
            </w:r>
          </w:p>
        </w:tc>
        <w:tc>
          <w:tcPr>
            <w:tcW w:w="1062" w:type="dxa"/>
            <w:gridSpan w:val="2"/>
            <w:vAlign w:val="center"/>
          </w:tcPr>
          <w:p w14:paraId="30AE65F7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Who</w:t>
            </w:r>
          </w:p>
        </w:tc>
      </w:tr>
      <w:tr w:rsidR="3D2FF6A3" w14:paraId="24219E28" w14:textId="5AE31FB4" w:rsidTr="00BF6AC1">
        <w:trPr>
          <w:gridBefore w:val="1"/>
          <w:wBefore w:w="113" w:type="dxa"/>
          <w:trHeight w:val="329"/>
        </w:trPr>
        <w:tc>
          <w:tcPr>
            <w:tcW w:w="5691" w:type="dxa"/>
            <w:gridSpan w:val="6"/>
            <w:vAlign w:val="center"/>
          </w:tcPr>
          <w:p w14:paraId="20D3A3EC" w14:textId="16051165" w:rsidR="3D2FF6A3" w:rsidRDefault="60289D03" w:rsidP="00B35D9A">
            <w:r>
              <w:t>Check maps&amp;articles</w:t>
            </w:r>
          </w:p>
        </w:tc>
        <w:tc>
          <w:tcPr>
            <w:tcW w:w="1265" w:type="dxa"/>
            <w:gridSpan w:val="3"/>
            <w:vAlign w:val="center"/>
          </w:tcPr>
          <w:p w14:paraId="5CAA3725" w14:textId="520ECF6A" w:rsidR="3D2FF6A3" w:rsidRDefault="3D2FF6A3" w:rsidP="00B35D9A">
            <w:pPr>
              <w:rPr>
                <w:b/>
                <w:bCs/>
              </w:rPr>
            </w:pPr>
          </w:p>
        </w:tc>
        <w:tc>
          <w:tcPr>
            <w:tcW w:w="1332" w:type="dxa"/>
            <w:gridSpan w:val="2"/>
            <w:vAlign w:val="center"/>
          </w:tcPr>
          <w:p w14:paraId="27E6536F" w14:textId="74CD1A24" w:rsidR="3D2FF6A3" w:rsidRDefault="3D2FF6A3" w:rsidP="00B35D9A">
            <w:pPr>
              <w:rPr>
                <w:b/>
                <w:bCs/>
              </w:rPr>
            </w:pPr>
          </w:p>
        </w:tc>
        <w:tc>
          <w:tcPr>
            <w:tcW w:w="1062" w:type="dxa"/>
            <w:gridSpan w:val="2"/>
            <w:vAlign w:val="center"/>
          </w:tcPr>
          <w:p w14:paraId="617BEFE9" w14:textId="7509FA7A" w:rsidR="3D2FF6A3" w:rsidRDefault="57E73A68" w:rsidP="00B35D9A">
            <w:r>
              <w:t>Luca</w:t>
            </w:r>
          </w:p>
        </w:tc>
      </w:tr>
      <w:tr w:rsidR="004A64E0" w14:paraId="047F2251" w14:textId="77777777" w:rsidTr="00BF6AC1">
        <w:trPr>
          <w:gridAfter w:val="1"/>
          <w:wAfter w:w="62" w:type="dxa"/>
          <w:trHeight w:val="329"/>
        </w:trPr>
        <w:tc>
          <w:tcPr>
            <w:tcW w:w="9350" w:type="dxa"/>
            <w:gridSpan w:val="13"/>
          </w:tcPr>
          <w:p w14:paraId="359DDEF5" w14:textId="77777777" w:rsidR="004A64E0" w:rsidRDefault="004A64E0"/>
        </w:tc>
      </w:tr>
      <w:tr w:rsidR="004A64E0" w14:paraId="64FEBE6D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1C543194" w14:textId="77777777" w:rsidR="004A64E0" w:rsidRDefault="004A64E0">
            <w:pPr>
              <w:pStyle w:val="Heading2"/>
            </w:pPr>
            <w:r w:rsidRPr="1E29C1F7">
              <w:t>Water parameters</w:t>
            </w:r>
          </w:p>
        </w:tc>
      </w:tr>
      <w:tr w:rsidR="004A64E0" w14:paraId="6A1A79EF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1BDC3643" w14:textId="77777777" w:rsidR="004A64E0" w:rsidRDefault="004A64E0">
            <w:r>
              <w:t>What is the recurrence time of heavy precipitation events that result in flooding?</w:t>
            </w:r>
          </w:p>
        </w:tc>
      </w:tr>
      <w:tr w:rsidR="004A64E0" w14:paraId="1CD381E2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14C4BE9D" w14:textId="77777777" w:rsidR="004A64E0" w:rsidRDefault="004A64E0">
            <w: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5AD13904" w14:textId="77777777" w:rsidR="004A64E0" w:rsidRDefault="004A64E0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27854032" w14:textId="77777777" w:rsidR="004A64E0" w:rsidRDefault="004A64E0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gridSpan w:val="2"/>
            <w:vAlign w:val="center"/>
          </w:tcPr>
          <w:p w14:paraId="3DFC8DAA" w14:textId="77777777" w:rsidR="004A64E0" w:rsidRDefault="004A64E0">
            <w:r w:rsidRPr="006F582E">
              <w:rPr>
                <w:b/>
                <w:bCs/>
              </w:rPr>
              <w:t>Who</w:t>
            </w:r>
          </w:p>
        </w:tc>
      </w:tr>
      <w:tr w:rsidR="004A64E0" w14:paraId="3CE3CEAE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792A8DBF" w14:textId="77777777" w:rsidR="004A64E0" w:rsidRPr="00AA5DBF" w:rsidRDefault="004A64E0">
            <w:r w:rsidRPr="00AA5DBF">
              <w:t xml:space="preserve">Search Online </w:t>
            </w:r>
          </w:p>
        </w:tc>
        <w:tc>
          <w:tcPr>
            <w:tcW w:w="1265" w:type="dxa"/>
            <w:gridSpan w:val="4"/>
          </w:tcPr>
          <w:p w14:paraId="708CBFA3" w14:textId="77777777" w:rsidR="004A64E0" w:rsidRDefault="004A64E0">
            <w:r>
              <w:t>Online articles</w:t>
            </w:r>
          </w:p>
        </w:tc>
        <w:tc>
          <w:tcPr>
            <w:tcW w:w="1332" w:type="dxa"/>
            <w:gridSpan w:val="2"/>
          </w:tcPr>
          <w:p w14:paraId="62A0B5BE" w14:textId="77777777" w:rsidR="004A64E0" w:rsidRDefault="004A64E0"/>
        </w:tc>
        <w:tc>
          <w:tcPr>
            <w:tcW w:w="1062" w:type="dxa"/>
            <w:gridSpan w:val="2"/>
          </w:tcPr>
          <w:p w14:paraId="4A6918A8" w14:textId="71D67C5C" w:rsidR="004A64E0" w:rsidRDefault="003B5B6E">
            <w:r>
              <w:t>Stefan</w:t>
            </w:r>
          </w:p>
        </w:tc>
      </w:tr>
      <w:tr w:rsidR="004A64E0" w14:paraId="033D72AA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0A7CC766" w14:textId="77777777" w:rsidR="004A64E0" w:rsidRPr="00AA5DBF" w:rsidRDefault="004A64E0">
            <w:r w:rsidRPr="00AA5DBF">
              <w:t>Calculations</w:t>
            </w:r>
          </w:p>
        </w:tc>
        <w:tc>
          <w:tcPr>
            <w:tcW w:w="1265" w:type="dxa"/>
            <w:gridSpan w:val="4"/>
          </w:tcPr>
          <w:p w14:paraId="6FFA53E4" w14:textId="77777777" w:rsidR="004A64E0" w:rsidRDefault="004A64E0">
            <w:r>
              <w:t xml:space="preserve">Recurrence time </w:t>
            </w:r>
          </w:p>
        </w:tc>
        <w:tc>
          <w:tcPr>
            <w:tcW w:w="1332" w:type="dxa"/>
            <w:gridSpan w:val="2"/>
          </w:tcPr>
          <w:p w14:paraId="717148BD" w14:textId="77777777" w:rsidR="004A64E0" w:rsidRDefault="004A64E0"/>
        </w:tc>
        <w:tc>
          <w:tcPr>
            <w:tcW w:w="1062" w:type="dxa"/>
            <w:gridSpan w:val="2"/>
          </w:tcPr>
          <w:p w14:paraId="22005EB1" w14:textId="77777777" w:rsidR="004A64E0" w:rsidRDefault="004A64E0"/>
        </w:tc>
      </w:tr>
      <w:tr w:rsidR="004A64E0" w14:paraId="1683E792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6764865F" w14:textId="77777777" w:rsidR="004A64E0" w:rsidRDefault="004A64E0"/>
        </w:tc>
      </w:tr>
      <w:tr w:rsidR="004A64E0" w14:paraId="051F0A73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5D579C96" w14:textId="77777777" w:rsidR="004A64E0" w:rsidRDefault="004A64E0">
            <w:pPr>
              <w:spacing w:line="279" w:lineRule="auto"/>
            </w:pPr>
            <w:r>
              <w:t>How much water is coming into the Haaksbergerstraat from other neighborhoods?</w:t>
            </w:r>
          </w:p>
        </w:tc>
      </w:tr>
      <w:tr w:rsidR="004A64E0" w14:paraId="5C00F810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  <w:vAlign w:val="center"/>
          </w:tcPr>
          <w:p w14:paraId="12E09D18" w14:textId="77777777" w:rsidR="004A64E0" w:rsidRPr="00AA5DBF" w:rsidRDefault="004A64E0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4"/>
            <w:vAlign w:val="center"/>
          </w:tcPr>
          <w:p w14:paraId="4DF767DA" w14:textId="77777777" w:rsidR="004A64E0" w:rsidRDefault="004A64E0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  <w:vAlign w:val="center"/>
          </w:tcPr>
          <w:p w14:paraId="2757F0A3" w14:textId="77777777" w:rsidR="004A64E0" w:rsidRDefault="004A64E0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gridSpan w:val="2"/>
            <w:vAlign w:val="center"/>
          </w:tcPr>
          <w:p w14:paraId="73B759E7" w14:textId="77777777" w:rsidR="004A64E0" w:rsidRDefault="004A64E0">
            <w:r w:rsidRPr="006F582E">
              <w:rPr>
                <w:b/>
                <w:bCs/>
              </w:rPr>
              <w:t>Who</w:t>
            </w:r>
          </w:p>
        </w:tc>
      </w:tr>
      <w:tr w:rsidR="004A64E0" w14:paraId="0BD7E40D" w14:textId="77777777" w:rsidTr="00BF6AC1">
        <w:trPr>
          <w:gridAfter w:val="1"/>
          <w:wAfter w:w="62" w:type="dxa"/>
          <w:trHeight w:val="300"/>
        </w:trPr>
        <w:tc>
          <w:tcPr>
            <w:tcW w:w="5691" w:type="dxa"/>
            <w:gridSpan w:val="5"/>
          </w:tcPr>
          <w:p w14:paraId="2C397579" w14:textId="77777777" w:rsidR="004A64E0" w:rsidRDefault="004A64E0"/>
        </w:tc>
        <w:tc>
          <w:tcPr>
            <w:tcW w:w="1265" w:type="dxa"/>
            <w:gridSpan w:val="4"/>
          </w:tcPr>
          <w:p w14:paraId="335C7FDF" w14:textId="77777777" w:rsidR="004A64E0" w:rsidRDefault="004A64E0"/>
        </w:tc>
        <w:tc>
          <w:tcPr>
            <w:tcW w:w="1332" w:type="dxa"/>
            <w:gridSpan w:val="2"/>
          </w:tcPr>
          <w:p w14:paraId="7EA24A7A" w14:textId="77777777" w:rsidR="004A64E0" w:rsidRDefault="004A64E0"/>
        </w:tc>
        <w:tc>
          <w:tcPr>
            <w:tcW w:w="1062" w:type="dxa"/>
            <w:gridSpan w:val="2"/>
          </w:tcPr>
          <w:p w14:paraId="33101A90" w14:textId="77777777" w:rsidR="004A64E0" w:rsidRDefault="004A64E0"/>
        </w:tc>
      </w:tr>
      <w:tr w:rsidR="004A64E0" w14:paraId="41611E23" w14:textId="77777777" w:rsidTr="00BF6AC1">
        <w:trPr>
          <w:gridAfter w:val="1"/>
          <w:wAfter w:w="62" w:type="dxa"/>
          <w:trHeight w:val="300"/>
        </w:trPr>
        <w:tc>
          <w:tcPr>
            <w:tcW w:w="9350" w:type="dxa"/>
            <w:gridSpan w:val="13"/>
          </w:tcPr>
          <w:p w14:paraId="7454831D" w14:textId="689DD710" w:rsidR="004A64E0" w:rsidRDefault="264CDD57">
            <w:r>
              <w:t>What</w:t>
            </w:r>
            <w:r w:rsidR="00B35D9A">
              <w:t xml:space="preserve"> is the infiltration</w:t>
            </w:r>
            <w:r w:rsidR="007556E4">
              <w:t xml:space="preserve"> and storage capacity</w:t>
            </w:r>
            <w:r w:rsidR="00B35D9A">
              <w:t xml:space="preserve"> of green roof?</w:t>
            </w:r>
            <w:r>
              <w:t xml:space="preserve"> </w:t>
            </w:r>
          </w:p>
        </w:tc>
      </w:tr>
      <w:tr w:rsidR="004A64E0" w14:paraId="5B990113" w14:textId="77777777" w:rsidTr="00BF6AC1">
        <w:trPr>
          <w:gridAfter w:val="6"/>
          <w:wAfter w:w="850" w:type="dxa"/>
          <w:trHeight w:val="300"/>
        </w:trPr>
        <w:tc>
          <w:tcPr>
            <w:tcW w:w="1233" w:type="dxa"/>
            <w:gridSpan w:val="2"/>
          </w:tcPr>
          <w:p w14:paraId="623CF30B" w14:textId="77777777" w:rsidR="1E21D48D" w:rsidRPr="1E21D48D" w:rsidRDefault="1E21D48D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Guiding activities</w:t>
            </w:r>
          </w:p>
        </w:tc>
        <w:tc>
          <w:tcPr>
            <w:tcW w:w="2198" w:type="dxa"/>
          </w:tcPr>
          <w:p w14:paraId="7BB41202" w14:textId="562AC5D4" w:rsidR="25070BE3" w:rsidRPr="1E21D48D" w:rsidRDefault="25070BE3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Guiding resources</w:t>
            </w:r>
          </w:p>
        </w:tc>
        <w:tc>
          <w:tcPr>
            <w:tcW w:w="1198" w:type="dxa"/>
          </w:tcPr>
          <w:p w14:paraId="791F54D6" w14:textId="77777777" w:rsidR="1E21D48D" w:rsidRPr="1E21D48D" w:rsidRDefault="1E21D48D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Plan (time/when)</w:t>
            </w:r>
          </w:p>
        </w:tc>
        <w:tc>
          <w:tcPr>
            <w:tcW w:w="3871" w:type="dxa"/>
            <w:gridSpan w:val="4"/>
          </w:tcPr>
          <w:p w14:paraId="1359945F" w14:textId="77777777" w:rsidR="1E21D48D" w:rsidRPr="1E21D48D" w:rsidRDefault="1E21D48D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Who</w:t>
            </w:r>
          </w:p>
        </w:tc>
      </w:tr>
      <w:tr w:rsidR="1E21D48D" w14:paraId="7940B49C" w14:textId="77777777" w:rsidTr="00BF6AC1">
        <w:trPr>
          <w:gridBefore w:val="1"/>
          <w:wBefore w:w="113" w:type="dxa"/>
          <w:trHeight w:val="300"/>
        </w:trPr>
        <w:tc>
          <w:tcPr>
            <w:tcW w:w="4629" w:type="dxa"/>
            <w:gridSpan w:val="6"/>
          </w:tcPr>
          <w:p w14:paraId="7E136F03" w14:textId="3C5A758F" w:rsidR="1E21D48D" w:rsidRDefault="007556E4" w:rsidP="00B35D9A">
            <w:r>
              <w:t>Search online</w:t>
            </w:r>
          </w:p>
        </w:tc>
        <w:tc>
          <w:tcPr>
            <w:tcW w:w="1062" w:type="dxa"/>
            <w:gridSpan w:val="3"/>
          </w:tcPr>
          <w:p w14:paraId="41B74423" w14:textId="55225F88" w:rsidR="1E21D48D" w:rsidRDefault="003E53C5" w:rsidP="00B35D9A">
            <w:r>
              <w:t>Acticles</w:t>
            </w:r>
          </w:p>
        </w:tc>
        <w:tc>
          <w:tcPr>
            <w:tcW w:w="2809" w:type="dxa"/>
            <w:gridSpan w:val="2"/>
          </w:tcPr>
          <w:p w14:paraId="0D3612B3" w14:textId="64427E23" w:rsidR="1E21D48D" w:rsidRDefault="1E21D48D" w:rsidP="00B35D9A"/>
        </w:tc>
        <w:tc>
          <w:tcPr>
            <w:tcW w:w="236" w:type="dxa"/>
            <w:gridSpan w:val="2"/>
          </w:tcPr>
          <w:p w14:paraId="1F3F49C1" w14:textId="51F600AA" w:rsidR="1E21D48D" w:rsidRDefault="00125C35" w:rsidP="00B35D9A">
            <w:r>
              <w:t>Arend</w:t>
            </w:r>
          </w:p>
        </w:tc>
      </w:tr>
      <w:tr w:rsidR="00B35D9A" w14:paraId="6A16072E" w14:textId="77777777" w:rsidTr="00BF6AC1">
        <w:trPr>
          <w:trHeight w:val="300"/>
        </w:trPr>
        <w:tc>
          <w:tcPr>
            <w:tcW w:w="8355" w:type="dxa"/>
            <w:gridSpan w:val="14"/>
          </w:tcPr>
          <w:p w14:paraId="5D7B9BD4" w14:textId="3B2542DC" w:rsidR="00B35D9A" w:rsidRDefault="00B35D9A" w:rsidP="00B35D9A">
            <w:r>
              <w:t>What is the infiltration</w:t>
            </w:r>
            <w:r w:rsidR="007556E4">
              <w:t xml:space="preserve"> and storage capacity</w:t>
            </w:r>
            <w:r>
              <w:t xml:space="preserve"> of unpaved areas? </w:t>
            </w:r>
          </w:p>
        </w:tc>
      </w:tr>
      <w:tr w:rsidR="004A2189" w14:paraId="552FBEAE" w14:textId="77777777" w:rsidTr="00BF6AC1">
        <w:trPr>
          <w:gridBefore w:val="1"/>
          <w:wBefore w:w="127" w:type="dxa"/>
          <w:trHeight w:val="300"/>
        </w:trPr>
        <w:tc>
          <w:tcPr>
            <w:tcW w:w="3371" w:type="dxa"/>
            <w:gridSpan w:val="6"/>
          </w:tcPr>
          <w:p w14:paraId="4F650E3F" w14:textId="7F30599E" w:rsidR="004A2189" w:rsidRDefault="004A2189" w:rsidP="004A2189">
            <w:r w:rsidRPr="1E21D48D">
              <w:rPr>
                <w:b/>
                <w:bCs/>
              </w:rPr>
              <w:t>Guiding activities</w:t>
            </w:r>
          </w:p>
        </w:tc>
        <w:tc>
          <w:tcPr>
            <w:tcW w:w="2327" w:type="dxa"/>
            <w:gridSpan w:val="3"/>
          </w:tcPr>
          <w:p w14:paraId="72E07242" w14:textId="60DDA819" w:rsidR="004A2189" w:rsidRDefault="004A2189" w:rsidP="004A2189">
            <w:r w:rsidRPr="1E21D48D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gridSpan w:val="2"/>
          </w:tcPr>
          <w:p w14:paraId="278C32FB" w14:textId="75D7A15D" w:rsidR="004A2189" w:rsidRDefault="004A2189" w:rsidP="004A2189">
            <w:r w:rsidRPr="1E21D48D">
              <w:rPr>
                <w:b/>
                <w:bCs/>
              </w:rPr>
              <w:t>Plan (time/when)</w:t>
            </w:r>
          </w:p>
        </w:tc>
        <w:tc>
          <w:tcPr>
            <w:tcW w:w="1198" w:type="dxa"/>
            <w:gridSpan w:val="2"/>
          </w:tcPr>
          <w:p w14:paraId="488C9B54" w14:textId="492A4878" w:rsidR="004A2189" w:rsidRDefault="004A2189" w:rsidP="004A2189">
            <w:r w:rsidRPr="1E21D48D">
              <w:rPr>
                <w:b/>
                <w:bCs/>
              </w:rPr>
              <w:t>Who</w:t>
            </w:r>
          </w:p>
        </w:tc>
      </w:tr>
      <w:tr w:rsidR="00B35D9A" w14:paraId="07DFE958" w14:textId="77777777" w:rsidTr="00BF6AC1">
        <w:trPr>
          <w:gridBefore w:val="1"/>
          <w:wBefore w:w="127" w:type="dxa"/>
          <w:trHeight w:val="300"/>
        </w:trPr>
        <w:tc>
          <w:tcPr>
            <w:tcW w:w="3371" w:type="dxa"/>
            <w:gridSpan w:val="6"/>
          </w:tcPr>
          <w:p w14:paraId="23948407" w14:textId="3182AA84" w:rsidR="00B35D9A" w:rsidRPr="003E53C5" w:rsidRDefault="007556E4" w:rsidP="00B35D9A">
            <w:r w:rsidRPr="003E53C5">
              <w:t>Search online</w:t>
            </w:r>
          </w:p>
        </w:tc>
        <w:tc>
          <w:tcPr>
            <w:tcW w:w="2327" w:type="dxa"/>
            <w:gridSpan w:val="3"/>
          </w:tcPr>
          <w:p w14:paraId="1399BA8A" w14:textId="3653552A" w:rsidR="00B35D9A" w:rsidRPr="1E21D48D" w:rsidRDefault="003E53C5" w:rsidP="00B35D9A">
            <w:pPr>
              <w:rPr>
                <w:b/>
                <w:bCs/>
              </w:rPr>
            </w:pPr>
            <w:r>
              <w:rPr>
                <w:b/>
                <w:bCs/>
              </w:rPr>
              <w:t>Articles</w:t>
            </w:r>
          </w:p>
        </w:tc>
        <w:tc>
          <w:tcPr>
            <w:tcW w:w="1332" w:type="dxa"/>
            <w:gridSpan w:val="2"/>
          </w:tcPr>
          <w:p w14:paraId="0B960A3E" w14:textId="77777777" w:rsidR="00B35D9A" w:rsidRPr="1E21D48D" w:rsidRDefault="00B35D9A" w:rsidP="00B35D9A">
            <w:pPr>
              <w:rPr>
                <w:b/>
                <w:bCs/>
              </w:rPr>
            </w:pPr>
          </w:p>
        </w:tc>
        <w:tc>
          <w:tcPr>
            <w:tcW w:w="1198" w:type="dxa"/>
            <w:gridSpan w:val="2"/>
          </w:tcPr>
          <w:p w14:paraId="1613924A" w14:textId="68867AE2" w:rsidR="00B35D9A" w:rsidRPr="004A2189" w:rsidRDefault="004A2189" w:rsidP="00B35D9A">
            <w:r w:rsidRPr="004A2189">
              <w:t>Arend</w:t>
            </w:r>
          </w:p>
        </w:tc>
      </w:tr>
    </w:tbl>
    <w:p w14:paraId="7C40F44C" w14:textId="6572E697" w:rsidR="00C25C76" w:rsidRDefault="00B35D9A">
      <w:r>
        <w:br w:type="textWrapping" w:clear="all"/>
      </w:r>
    </w:p>
    <w:p w14:paraId="30C46AB3" w14:textId="5AC46EB0" w:rsidR="691F7CA4" w:rsidRDefault="691F7CA4"/>
    <w:p w14:paraId="7CE1FD9D" w14:textId="04C548DF" w:rsidR="15BE946F" w:rsidRDefault="15BE946F">
      <w:r>
        <w:lastRenderedPageBreak/>
        <w:t>Video ideas:</w:t>
      </w:r>
    </w:p>
    <w:p w14:paraId="7C200860" w14:textId="7156859D" w:rsidR="00C25C76" w:rsidRDefault="15BE946F" w:rsidP="05B38EA8">
      <w:pPr>
        <w:pStyle w:val="ListParagraph"/>
        <w:numPr>
          <w:ilvl w:val="0"/>
          <w:numId w:val="4"/>
        </w:numPr>
      </w:pPr>
      <w:r>
        <w:t>Use model output to show how high the water heights will be on the streets.</w:t>
      </w:r>
    </w:p>
    <w:sectPr w:rsidR="00C25C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093E02"/>
    <w:multiLevelType w:val="hybridMultilevel"/>
    <w:tmpl w:val="FFFFFFFF"/>
    <w:lvl w:ilvl="0" w:tplc="CE3C86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EAC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4A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6499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74B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F43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E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626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EEEA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AB92F"/>
    <w:multiLevelType w:val="hybridMultilevel"/>
    <w:tmpl w:val="FFFFFFFF"/>
    <w:lvl w:ilvl="0" w:tplc="2F9A9B3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7D6F1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2450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4C4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3671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5867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785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8A2C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560F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120FA3"/>
    <w:multiLevelType w:val="hybridMultilevel"/>
    <w:tmpl w:val="FFFFFFFF"/>
    <w:lvl w:ilvl="0" w:tplc="90DCC76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1AC0A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50D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8848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EED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46C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EA8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FA7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6FA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B48A49"/>
    <w:multiLevelType w:val="hybridMultilevel"/>
    <w:tmpl w:val="FFFFFFFF"/>
    <w:lvl w:ilvl="0" w:tplc="7D06BC9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3C6F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F2B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5202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268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C216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E88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CBE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C2F9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0407917">
    <w:abstractNumId w:val="3"/>
  </w:num>
  <w:num w:numId="2" w16cid:durableId="1890531547">
    <w:abstractNumId w:val="2"/>
  </w:num>
  <w:num w:numId="3" w16cid:durableId="28381121">
    <w:abstractNumId w:val="1"/>
  </w:num>
  <w:num w:numId="4" w16cid:durableId="1765761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0NzIwMzEwNja1NLNU0lEKTi0uzszPAykwrAUAxtRBCiwAAAA="/>
  </w:docVars>
  <w:rsids>
    <w:rsidRoot w:val="4FF25DE9"/>
    <w:rsid w:val="000045F5"/>
    <w:rsid w:val="000128F5"/>
    <w:rsid w:val="00012A19"/>
    <w:rsid w:val="000161CA"/>
    <w:rsid w:val="000168E0"/>
    <w:rsid w:val="0002614B"/>
    <w:rsid w:val="00030E4B"/>
    <w:rsid w:val="000357F6"/>
    <w:rsid w:val="00040459"/>
    <w:rsid w:val="000414EA"/>
    <w:rsid w:val="00041BED"/>
    <w:rsid w:val="00044DE7"/>
    <w:rsid w:val="00045BAC"/>
    <w:rsid w:val="00045DDB"/>
    <w:rsid w:val="00056D02"/>
    <w:rsid w:val="000577E8"/>
    <w:rsid w:val="00065D95"/>
    <w:rsid w:val="00080683"/>
    <w:rsid w:val="000816FB"/>
    <w:rsid w:val="00085B4C"/>
    <w:rsid w:val="000878BB"/>
    <w:rsid w:val="000A59BF"/>
    <w:rsid w:val="000A6257"/>
    <w:rsid w:val="000C0908"/>
    <w:rsid w:val="000C400E"/>
    <w:rsid w:val="000C7581"/>
    <w:rsid w:val="000C7AD3"/>
    <w:rsid w:val="000D0461"/>
    <w:rsid w:val="000D0997"/>
    <w:rsid w:val="000D0DB5"/>
    <w:rsid w:val="000D0F7A"/>
    <w:rsid w:val="000D1211"/>
    <w:rsid w:val="000D24F6"/>
    <w:rsid w:val="000D6725"/>
    <w:rsid w:val="000E0F03"/>
    <w:rsid w:val="000E1842"/>
    <w:rsid w:val="000E2F80"/>
    <w:rsid w:val="000E4E32"/>
    <w:rsid w:val="000E7270"/>
    <w:rsid w:val="000F24FE"/>
    <w:rsid w:val="000F7CE1"/>
    <w:rsid w:val="00105EA4"/>
    <w:rsid w:val="00114710"/>
    <w:rsid w:val="00121CB6"/>
    <w:rsid w:val="00122F24"/>
    <w:rsid w:val="00125C35"/>
    <w:rsid w:val="00126972"/>
    <w:rsid w:val="001321B7"/>
    <w:rsid w:val="00135BB5"/>
    <w:rsid w:val="00143FF6"/>
    <w:rsid w:val="00146E69"/>
    <w:rsid w:val="001475BB"/>
    <w:rsid w:val="00152CD4"/>
    <w:rsid w:val="00166BFB"/>
    <w:rsid w:val="001707B6"/>
    <w:rsid w:val="00172E2D"/>
    <w:rsid w:val="00180815"/>
    <w:rsid w:val="00182572"/>
    <w:rsid w:val="00185644"/>
    <w:rsid w:val="001904EE"/>
    <w:rsid w:val="00194897"/>
    <w:rsid w:val="00195223"/>
    <w:rsid w:val="001955B0"/>
    <w:rsid w:val="001A137E"/>
    <w:rsid w:val="001A42F2"/>
    <w:rsid w:val="001A58AB"/>
    <w:rsid w:val="001B4973"/>
    <w:rsid w:val="001C395C"/>
    <w:rsid w:val="001C5207"/>
    <w:rsid w:val="001D5198"/>
    <w:rsid w:val="001E1374"/>
    <w:rsid w:val="001E1A35"/>
    <w:rsid w:val="002021B8"/>
    <w:rsid w:val="002039FA"/>
    <w:rsid w:val="00205AF0"/>
    <w:rsid w:val="00211A18"/>
    <w:rsid w:val="00213988"/>
    <w:rsid w:val="00217149"/>
    <w:rsid w:val="002211D0"/>
    <w:rsid w:val="0022316B"/>
    <w:rsid w:val="002235F5"/>
    <w:rsid w:val="00223CCD"/>
    <w:rsid w:val="00224773"/>
    <w:rsid w:val="00224944"/>
    <w:rsid w:val="00235038"/>
    <w:rsid w:val="0023608C"/>
    <w:rsid w:val="0023642F"/>
    <w:rsid w:val="002472E2"/>
    <w:rsid w:val="002508B1"/>
    <w:rsid w:val="002522AC"/>
    <w:rsid w:val="00254F82"/>
    <w:rsid w:val="00256867"/>
    <w:rsid w:val="00257A91"/>
    <w:rsid w:val="0026288C"/>
    <w:rsid w:val="00266188"/>
    <w:rsid w:val="00272AC3"/>
    <w:rsid w:val="00282990"/>
    <w:rsid w:val="00284A49"/>
    <w:rsid w:val="0028529A"/>
    <w:rsid w:val="00290282"/>
    <w:rsid w:val="00291400"/>
    <w:rsid w:val="00292C94"/>
    <w:rsid w:val="002A1888"/>
    <w:rsid w:val="002A1898"/>
    <w:rsid w:val="002A235E"/>
    <w:rsid w:val="002A3E4D"/>
    <w:rsid w:val="002A5B5F"/>
    <w:rsid w:val="002B2E94"/>
    <w:rsid w:val="002B4C83"/>
    <w:rsid w:val="002B59FA"/>
    <w:rsid w:val="002B5C07"/>
    <w:rsid w:val="002C0AF0"/>
    <w:rsid w:val="002C5E27"/>
    <w:rsid w:val="002C6010"/>
    <w:rsid w:val="002D3691"/>
    <w:rsid w:val="002D4E3F"/>
    <w:rsid w:val="002D58E2"/>
    <w:rsid w:val="002E2507"/>
    <w:rsid w:val="002E380B"/>
    <w:rsid w:val="002F20A6"/>
    <w:rsid w:val="002F2A36"/>
    <w:rsid w:val="002F3A31"/>
    <w:rsid w:val="002F502C"/>
    <w:rsid w:val="00304911"/>
    <w:rsid w:val="00323A38"/>
    <w:rsid w:val="00325BF2"/>
    <w:rsid w:val="00327BE8"/>
    <w:rsid w:val="00331AF8"/>
    <w:rsid w:val="00335B00"/>
    <w:rsid w:val="003404BE"/>
    <w:rsid w:val="00342B74"/>
    <w:rsid w:val="00343BE2"/>
    <w:rsid w:val="0035232A"/>
    <w:rsid w:val="00363C2E"/>
    <w:rsid w:val="00365DF4"/>
    <w:rsid w:val="003707BB"/>
    <w:rsid w:val="003749C1"/>
    <w:rsid w:val="00376CDF"/>
    <w:rsid w:val="00376F2E"/>
    <w:rsid w:val="003810FF"/>
    <w:rsid w:val="003934BD"/>
    <w:rsid w:val="003962B1"/>
    <w:rsid w:val="003978AF"/>
    <w:rsid w:val="003A0272"/>
    <w:rsid w:val="003A5E08"/>
    <w:rsid w:val="003B43CB"/>
    <w:rsid w:val="003B5620"/>
    <w:rsid w:val="003B5B6E"/>
    <w:rsid w:val="003B5E1D"/>
    <w:rsid w:val="003C0F2A"/>
    <w:rsid w:val="003C50A2"/>
    <w:rsid w:val="003D0BBE"/>
    <w:rsid w:val="003D7375"/>
    <w:rsid w:val="003E484B"/>
    <w:rsid w:val="003E4A22"/>
    <w:rsid w:val="003E53C5"/>
    <w:rsid w:val="003F0291"/>
    <w:rsid w:val="003F57B9"/>
    <w:rsid w:val="00401967"/>
    <w:rsid w:val="00414ADD"/>
    <w:rsid w:val="004153A0"/>
    <w:rsid w:val="00424DF0"/>
    <w:rsid w:val="00425E9A"/>
    <w:rsid w:val="00433923"/>
    <w:rsid w:val="00440400"/>
    <w:rsid w:val="00446926"/>
    <w:rsid w:val="004476AF"/>
    <w:rsid w:val="00451716"/>
    <w:rsid w:val="004545DB"/>
    <w:rsid w:val="00460076"/>
    <w:rsid w:val="00461D35"/>
    <w:rsid w:val="00466DB6"/>
    <w:rsid w:val="00477364"/>
    <w:rsid w:val="004809CA"/>
    <w:rsid w:val="00480FEA"/>
    <w:rsid w:val="00482490"/>
    <w:rsid w:val="00485F22"/>
    <w:rsid w:val="004860E4"/>
    <w:rsid w:val="00487346"/>
    <w:rsid w:val="004901DA"/>
    <w:rsid w:val="00495B9E"/>
    <w:rsid w:val="00495D36"/>
    <w:rsid w:val="00497F06"/>
    <w:rsid w:val="004A2189"/>
    <w:rsid w:val="004A50FA"/>
    <w:rsid w:val="004A64E0"/>
    <w:rsid w:val="004C1E3F"/>
    <w:rsid w:val="004C4D73"/>
    <w:rsid w:val="004C677A"/>
    <w:rsid w:val="004E17B4"/>
    <w:rsid w:val="004E2450"/>
    <w:rsid w:val="004E36DE"/>
    <w:rsid w:val="004E57E7"/>
    <w:rsid w:val="004E6B09"/>
    <w:rsid w:val="004E7E69"/>
    <w:rsid w:val="004F3226"/>
    <w:rsid w:val="00502351"/>
    <w:rsid w:val="00504FA8"/>
    <w:rsid w:val="005064E6"/>
    <w:rsid w:val="00511B89"/>
    <w:rsid w:val="005121B9"/>
    <w:rsid w:val="00514F8F"/>
    <w:rsid w:val="00516FB4"/>
    <w:rsid w:val="0051733C"/>
    <w:rsid w:val="00523C27"/>
    <w:rsid w:val="00525D76"/>
    <w:rsid w:val="0053716F"/>
    <w:rsid w:val="00542B83"/>
    <w:rsid w:val="00542EFC"/>
    <w:rsid w:val="0055116B"/>
    <w:rsid w:val="00554DDF"/>
    <w:rsid w:val="00565BE3"/>
    <w:rsid w:val="00574653"/>
    <w:rsid w:val="00581184"/>
    <w:rsid w:val="005821A3"/>
    <w:rsid w:val="00592690"/>
    <w:rsid w:val="005931AF"/>
    <w:rsid w:val="005936CC"/>
    <w:rsid w:val="005956E4"/>
    <w:rsid w:val="0059714C"/>
    <w:rsid w:val="005973DF"/>
    <w:rsid w:val="005A2574"/>
    <w:rsid w:val="005A3DEE"/>
    <w:rsid w:val="005B381C"/>
    <w:rsid w:val="005B52F9"/>
    <w:rsid w:val="005D1865"/>
    <w:rsid w:val="005D7597"/>
    <w:rsid w:val="005E03FB"/>
    <w:rsid w:val="005E1FA0"/>
    <w:rsid w:val="005E4F47"/>
    <w:rsid w:val="005F4DA1"/>
    <w:rsid w:val="005F5D73"/>
    <w:rsid w:val="005F720B"/>
    <w:rsid w:val="00607563"/>
    <w:rsid w:val="00617FDC"/>
    <w:rsid w:val="00624746"/>
    <w:rsid w:val="00635A6C"/>
    <w:rsid w:val="006378D6"/>
    <w:rsid w:val="006401DF"/>
    <w:rsid w:val="006445AC"/>
    <w:rsid w:val="006453F3"/>
    <w:rsid w:val="00647DC2"/>
    <w:rsid w:val="00652B0A"/>
    <w:rsid w:val="006575D5"/>
    <w:rsid w:val="00664EFA"/>
    <w:rsid w:val="00673814"/>
    <w:rsid w:val="0068556E"/>
    <w:rsid w:val="00686B4C"/>
    <w:rsid w:val="006903DD"/>
    <w:rsid w:val="00691670"/>
    <w:rsid w:val="006928FB"/>
    <w:rsid w:val="006953B7"/>
    <w:rsid w:val="006954FE"/>
    <w:rsid w:val="006A35DA"/>
    <w:rsid w:val="006B3451"/>
    <w:rsid w:val="006B5B6A"/>
    <w:rsid w:val="006B7E71"/>
    <w:rsid w:val="006C014F"/>
    <w:rsid w:val="006C13B8"/>
    <w:rsid w:val="006C1475"/>
    <w:rsid w:val="006C1935"/>
    <w:rsid w:val="006C55BE"/>
    <w:rsid w:val="006D06C4"/>
    <w:rsid w:val="006D0D44"/>
    <w:rsid w:val="006D5389"/>
    <w:rsid w:val="006E0141"/>
    <w:rsid w:val="006F582E"/>
    <w:rsid w:val="007036F0"/>
    <w:rsid w:val="00713A2C"/>
    <w:rsid w:val="0071479B"/>
    <w:rsid w:val="00720CD2"/>
    <w:rsid w:val="007259D8"/>
    <w:rsid w:val="007259E3"/>
    <w:rsid w:val="0074311C"/>
    <w:rsid w:val="0074560D"/>
    <w:rsid w:val="00746EF0"/>
    <w:rsid w:val="0074958A"/>
    <w:rsid w:val="007556E4"/>
    <w:rsid w:val="00755B76"/>
    <w:rsid w:val="0076148C"/>
    <w:rsid w:val="0076231D"/>
    <w:rsid w:val="00764EBB"/>
    <w:rsid w:val="0077712F"/>
    <w:rsid w:val="00784A38"/>
    <w:rsid w:val="007A62DE"/>
    <w:rsid w:val="007B05B8"/>
    <w:rsid w:val="007B3FA4"/>
    <w:rsid w:val="007B43BC"/>
    <w:rsid w:val="007B7028"/>
    <w:rsid w:val="007C2068"/>
    <w:rsid w:val="007C2D77"/>
    <w:rsid w:val="007C4EE1"/>
    <w:rsid w:val="007D53D7"/>
    <w:rsid w:val="007D5572"/>
    <w:rsid w:val="007E1FC5"/>
    <w:rsid w:val="007E3A03"/>
    <w:rsid w:val="007E53D8"/>
    <w:rsid w:val="007E6409"/>
    <w:rsid w:val="007E6EED"/>
    <w:rsid w:val="007F0405"/>
    <w:rsid w:val="007F22CF"/>
    <w:rsid w:val="007F2892"/>
    <w:rsid w:val="007F2F8A"/>
    <w:rsid w:val="007F339C"/>
    <w:rsid w:val="00804904"/>
    <w:rsid w:val="00804B9A"/>
    <w:rsid w:val="008124B1"/>
    <w:rsid w:val="0081673B"/>
    <w:rsid w:val="00822EEF"/>
    <w:rsid w:val="00832C06"/>
    <w:rsid w:val="00844928"/>
    <w:rsid w:val="00851165"/>
    <w:rsid w:val="00855F3D"/>
    <w:rsid w:val="0086133F"/>
    <w:rsid w:val="00861A21"/>
    <w:rsid w:val="00865908"/>
    <w:rsid w:val="00865AF3"/>
    <w:rsid w:val="00866179"/>
    <w:rsid w:val="0087164C"/>
    <w:rsid w:val="008777CE"/>
    <w:rsid w:val="00881282"/>
    <w:rsid w:val="008918EC"/>
    <w:rsid w:val="0089303A"/>
    <w:rsid w:val="00893076"/>
    <w:rsid w:val="0089462E"/>
    <w:rsid w:val="00895571"/>
    <w:rsid w:val="008A2CDD"/>
    <w:rsid w:val="008A6DB9"/>
    <w:rsid w:val="008B19E6"/>
    <w:rsid w:val="008B4043"/>
    <w:rsid w:val="008B4F47"/>
    <w:rsid w:val="008B599B"/>
    <w:rsid w:val="008C1121"/>
    <w:rsid w:val="008C3A60"/>
    <w:rsid w:val="008D1612"/>
    <w:rsid w:val="008D1A76"/>
    <w:rsid w:val="008D24E9"/>
    <w:rsid w:val="008D295E"/>
    <w:rsid w:val="008E2145"/>
    <w:rsid w:val="008E239D"/>
    <w:rsid w:val="008F324D"/>
    <w:rsid w:val="008F473B"/>
    <w:rsid w:val="008F53F9"/>
    <w:rsid w:val="008F572C"/>
    <w:rsid w:val="00901827"/>
    <w:rsid w:val="00901D6F"/>
    <w:rsid w:val="009029FF"/>
    <w:rsid w:val="00902A5C"/>
    <w:rsid w:val="00905F61"/>
    <w:rsid w:val="00905FCF"/>
    <w:rsid w:val="00907D10"/>
    <w:rsid w:val="009119E7"/>
    <w:rsid w:val="009125DA"/>
    <w:rsid w:val="00917644"/>
    <w:rsid w:val="009218D1"/>
    <w:rsid w:val="009253B3"/>
    <w:rsid w:val="009306FF"/>
    <w:rsid w:val="009316AE"/>
    <w:rsid w:val="00935AE0"/>
    <w:rsid w:val="00945100"/>
    <w:rsid w:val="00950473"/>
    <w:rsid w:val="00956E47"/>
    <w:rsid w:val="009573BB"/>
    <w:rsid w:val="00957B8B"/>
    <w:rsid w:val="00962792"/>
    <w:rsid w:val="009631E5"/>
    <w:rsid w:val="00966ED4"/>
    <w:rsid w:val="0097213D"/>
    <w:rsid w:val="009748A4"/>
    <w:rsid w:val="00975FAB"/>
    <w:rsid w:val="00982CFE"/>
    <w:rsid w:val="00986BEB"/>
    <w:rsid w:val="009874E8"/>
    <w:rsid w:val="00990DD4"/>
    <w:rsid w:val="0099612A"/>
    <w:rsid w:val="00997AA2"/>
    <w:rsid w:val="009A1514"/>
    <w:rsid w:val="009B0AAD"/>
    <w:rsid w:val="009B4C7D"/>
    <w:rsid w:val="009B7275"/>
    <w:rsid w:val="009B7856"/>
    <w:rsid w:val="009B7F1F"/>
    <w:rsid w:val="009C37E3"/>
    <w:rsid w:val="009D5A64"/>
    <w:rsid w:val="009D6B9C"/>
    <w:rsid w:val="009F0E9B"/>
    <w:rsid w:val="009F10D5"/>
    <w:rsid w:val="009F169D"/>
    <w:rsid w:val="009F3406"/>
    <w:rsid w:val="009F669A"/>
    <w:rsid w:val="00A05549"/>
    <w:rsid w:val="00A129AC"/>
    <w:rsid w:val="00A148BF"/>
    <w:rsid w:val="00A16CC5"/>
    <w:rsid w:val="00A17126"/>
    <w:rsid w:val="00A25440"/>
    <w:rsid w:val="00A306B2"/>
    <w:rsid w:val="00A30FBC"/>
    <w:rsid w:val="00A35E2F"/>
    <w:rsid w:val="00A35E67"/>
    <w:rsid w:val="00A36EAA"/>
    <w:rsid w:val="00A437E0"/>
    <w:rsid w:val="00A4443A"/>
    <w:rsid w:val="00A4515F"/>
    <w:rsid w:val="00A566F4"/>
    <w:rsid w:val="00A57D83"/>
    <w:rsid w:val="00A76632"/>
    <w:rsid w:val="00A7776C"/>
    <w:rsid w:val="00A81EDF"/>
    <w:rsid w:val="00A869C7"/>
    <w:rsid w:val="00A86E39"/>
    <w:rsid w:val="00A91201"/>
    <w:rsid w:val="00A92A91"/>
    <w:rsid w:val="00A94450"/>
    <w:rsid w:val="00A950FB"/>
    <w:rsid w:val="00AA0976"/>
    <w:rsid w:val="00AA13B1"/>
    <w:rsid w:val="00AA50E6"/>
    <w:rsid w:val="00AA59FC"/>
    <w:rsid w:val="00AB6D7B"/>
    <w:rsid w:val="00AC660F"/>
    <w:rsid w:val="00AC7E97"/>
    <w:rsid w:val="00AD2B7E"/>
    <w:rsid w:val="00AD3F08"/>
    <w:rsid w:val="00AD6908"/>
    <w:rsid w:val="00AD7CC4"/>
    <w:rsid w:val="00AE52F2"/>
    <w:rsid w:val="00AF4797"/>
    <w:rsid w:val="00AF65E5"/>
    <w:rsid w:val="00B23AE3"/>
    <w:rsid w:val="00B24041"/>
    <w:rsid w:val="00B256B1"/>
    <w:rsid w:val="00B258F7"/>
    <w:rsid w:val="00B30809"/>
    <w:rsid w:val="00B32476"/>
    <w:rsid w:val="00B3484D"/>
    <w:rsid w:val="00B3596D"/>
    <w:rsid w:val="00B35C2E"/>
    <w:rsid w:val="00B35D9A"/>
    <w:rsid w:val="00B40F51"/>
    <w:rsid w:val="00B439F9"/>
    <w:rsid w:val="00B4444B"/>
    <w:rsid w:val="00B477D3"/>
    <w:rsid w:val="00B47950"/>
    <w:rsid w:val="00B60196"/>
    <w:rsid w:val="00B61EF6"/>
    <w:rsid w:val="00B73240"/>
    <w:rsid w:val="00B818AE"/>
    <w:rsid w:val="00B82E4A"/>
    <w:rsid w:val="00B8349D"/>
    <w:rsid w:val="00B83D94"/>
    <w:rsid w:val="00B84659"/>
    <w:rsid w:val="00B85945"/>
    <w:rsid w:val="00B919BC"/>
    <w:rsid w:val="00B931A3"/>
    <w:rsid w:val="00BA05D9"/>
    <w:rsid w:val="00BA1763"/>
    <w:rsid w:val="00BA214E"/>
    <w:rsid w:val="00BA3AAB"/>
    <w:rsid w:val="00BA3E4D"/>
    <w:rsid w:val="00BB17D5"/>
    <w:rsid w:val="00BB53D1"/>
    <w:rsid w:val="00BB634E"/>
    <w:rsid w:val="00BB6D97"/>
    <w:rsid w:val="00BC075D"/>
    <w:rsid w:val="00BC38AA"/>
    <w:rsid w:val="00BC4944"/>
    <w:rsid w:val="00BC5792"/>
    <w:rsid w:val="00BD608D"/>
    <w:rsid w:val="00BE1368"/>
    <w:rsid w:val="00BE2DB1"/>
    <w:rsid w:val="00BE4006"/>
    <w:rsid w:val="00BE6FD6"/>
    <w:rsid w:val="00BF0875"/>
    <w:rsid w:val="00BF5758"/>
    <w:rsid w:val="00BF6AC1"/>
    <w:rsid w:val="00C01503"/>
    <w:rsid w:val="00C04620"/>
    <w:rsid w:val="00C06C5E"/>
    <w:rsid w:val="00C11FD4"/>
    <w:rsid w:val="00C1462D"/>
    <w:rsid w:val="00C17AB5"/>
    <w:rsid w:val="00C217F6"/>
    <w:rsid w:val="00C25C76"/>
    <w:rsid w:val="00C42938"/>
    <w:rsid w:val="00C44650"/>
    <w:rsid w:val="00C45805"/>
    <w:rsid w:val="00C5333D"/>
    <w:rsid w:val="00C53BE1"/>
    <w:rsid w:val="00C5769E"/>
    <w:rsid w:val="00C71A34"/>
    <w:rsid w:val="00C71E22"/>
    <w:rsid w:val="00C73EE9"/>
    <w:rsid w:val="00C74E5E"/>
    <w:rsid w:val="00C754BD"/>
    <w:rsid w:val="00C7574C"/>
    <w:rsid w:val="00C75C76"/>
    <w:rsid w:val="00C831D5"/>
    <w:rsid w:val="00C848D9"/>
    <w:rsid w:val="00C84A2A"/>
    <w:rsid w:val="00C97613"/>
    <w:rsid w:val="00C97B97"/>
    <w:rsid w:val="00CA0F39"/>
    <w:rsid w:val="00CA63E6"/>
    <w:rsid w:val="00CA6A90"/>
    <w:rsid w:val="00CA6FE3"/>
    <w:rsid w:val="00CB0D6C"/>
    <w:rsid w:val="00CB200F"/>
    <w:rsid w:val="00CB5DA9"/>
    <w:rsid w:val="00CB7216"/>
    <w:rsid w:val="00CB76C1"/>
    <w:rsid w:val="00CC048A"/>
    <w:rsid w:val="00CC791F"/>
    <w:rsid w:val="00CD2014"/>
    <w:rsid w:val="00CD256C"/>
    <w:rsid w:val="00CE669C"/>
    <w:rsid w:val="00CF284E"/>
    <w:rsid w:val="00CF46EC"/>
    <w:rsid w:val="00CF5333"/>
    <w:rsid w:val="00CF5449"/>
    <w:rsid w:val="00CF6292"/>
    <w:rsid w:val="00CF6877"/>
    <w:rsid w:val="00D008D1"/>
    <w:rsid w:val="00D06958"/>
    <w:rsid w:val="00D125A7"/>
    <w:rsid w:val="00D172AD"/>
    <w:rsid w:val="00D21ACF"/>
    <w:rsid w:val="00D21EF1"/>
    <w:rsid w:val="00D22DBB"/>
    <w:rsid w:val="00D23E6F"/>
    <w:rsid w:val="00D2402B"/>
    <w:rsid w:val="00D24F17"/>
    <w:rsid w:val="00D25803"/>
    <w:rsid w:val="00D2681F"/>
    <w:rsid w:val="00D34173"/>
    <w:rsid w:val="00D34747"/>
    <w:rsid w:val="00D4112A"/>
    <w:rsid w:val="00D41245"/>
    <w:rsid w:val="00D520E2"/>
    <w:rsid w:val="00D524EA"/>
    <w:rsid w:val="00D70A31"/>
    <w:rsid w:val="00D72BE4"/>
    <w:rsid w:val="00D8013B"/>
    <w:rsid w:val="00D8760C"/>
    <w:rsid w:val="00D87F2D"/>
    <w:rsid w:val="00D91795"/>
    <w:rsid w:val="00D944D7"/>
    <w:rsid w:val="00D97532"/>
    <w:rsid w:val="00DA01B0"/>
    <w:rsid w:val="00DC0FB2"/>
    <w:rsid w:val="00DC26EB"/>
    <w:rsid w:val="00DC6FFD"/>
    <w:rsid w:val="00DD026E"/>
    <w:rsid w:val="00DD7380"/>
    <w:rsid w:val="00DD764D"/>
    <w:rsid w:val="00DE2DBC"/>
    <w:rsid w:val="00DE6116"/>
    <w:rsid w:val="00DE7BE9"/>
    <w:rsid w:val="00DF39FC"/>
    <w:rsid w:val="00DF3BDC"/>
    <w:rsid w:val="00E00ADF"/>
    <w:rsid w:val="00E02517"/>
    <w:rsid w:val="00E0377A"/>
    <w:rsid w:val="00E046DF"/>
    <w:rsid w:val="00E0547C"/>
    <w:rsid w:val="00E0581A"/>
    <w:rsid w:val="00E06B1F"/>
    <w:rsid w:val="00E15BD3"/>
    <w:rsid w:val="00E175D9"/>
    <w:rsid w:val="00E223F2"/>
    <w:rsid w:val="00E2423A"/>
    <w:rsid w:val="00E2653B"/>
    <w:rsid w:val="00E30686"/>
    <w:rsid w:val="00E37FF9"/>
    <w:rsid w:val="00E40800"/>
    <w:rsid w:val="00E458E8"/>
    <w:rsid w:val="00E47337"/>
    <w:rsid w:val="00E47900"/>
    <w:rsid w:val="00E47F69"/>
    <w:rsid w:val="00E50CE7"/>
    <w:rsid w:val="00E51F91"/>
    <w:rsid w:val="00E54B3D"/>
    <w:rsid w:val="00E7686C"/>
    <w:rsid w:val="00E810EA"/>
    <w:rsid w:val="00E82400"/>
    <w:rsid w:val="00E82F17"/>
    <w:rsid w:val="00E854A4"/>
    <w:rsid w:val="00E86F49"/>
    <w:rsid w:val="00E902E7"/>
    <w:rsid w:val="00E940E9"/>
    <w:rsid w:val="00E96578"/>
    <w:rsid w:val="00E9795B"/>
    <w:rsid w:val="00EA3F60"/>
    <w:rsid w:val="00EA72E8"/>
    <w:rsid w:val="00EB3CDE"/>
    <w:rsid w:val="00EB62D0"/>
    <w:rsid w:val="00EB74E4"/>
    <w:rsid w:val="00EC004A"/>
    <w:rsid w:val="00EC2B94"/>
    <w:rsid w:val="00ED0C96"/>
    <w:rsid w:val="00ED0D3E"/>
    <w:rsid w:val="00ED1BA6"/>
    <w:rsid w:val="00ED42D0"/>
    <w:rsid w:val="00ED52ED"/>
    <w:rsid w:val="00EE0C11"/>
    <w:rsid w:val="00EE36FD"/>
    <w:rsid w:val="00EE6E4D"/>
    <w:rsid w:val="00EF0052"/>
    <w:rsid w:val="00EF1801"/>
    <w:rsid w:val="00EF1F3D"/>
    <w:rsid w:val="00EF788D"/>
    <w:rsid w:val="00F023A0"/>
    <w:rsid w:val="00F04DF1"/>
    <w:rsid w:val="00F143D1"/>
    <w:rsid w:val="00F15770"/>
    <w:rsid w:val="00F21DFC"/>
    <w:rsid w:val="00F356A2"/>
    <w:rsid w:val="00F50E41"/>
    <w:rsid w:val="00F510AC"/>
    <w:rsid w:val="00F5259C"/>
    <w:rsid w:val="00F53234"/>
    <w:rsid w:val="00F570D5"/>
    <w:rsid w:val="00F616A8"/>
    <w:rsid w:val="00F63CA0"/>
    <w:rsid w:val="00F72A7A"/>
    <w:rsid w:val="00F73A38"/>
    <w:rsid w:val="00F82BF0"/>
    <w:rsid w:val="00F85890"/>
    <w:rsid w:val="00F86559"/>
    <w:rsid w:val="00F933C6"/>
    <w:rsid w:val="00F936E9"/>
    <w:rsid w:val="00F9559B"/>
    <w:rsid w:val="00F95A6C"/>
    <w:rsid w:val="00FA6592"/>
    <w:rsid w:val="00FA6F02"/>
    <w:rsid w:val="00FB1106"/>
    <w:rsid w:val="00FB2598"/>
    <w:rsid w:val="00FC356E"/>
    <w:rsid w:val="00FC556B"/>
    <w:rsid w:val="00FC74EF"/>
    <w:rsid w:val="00FC75A7"/>
    <w:rsid w:val="00FD1B40"/>
    <w:rsid w:val="00FD1DCB"/>
    <w:rsid w:val="00FD242A"/>
    <w:rsid w:val="00FE059F"/>
    <w:rsid w:val="00FE305B"/>
    <w:rsid w:val="00FE71B8"/>
    <w:rsid w:val="00FF0D87"/>
    <w:rsid w:val="00FF71E8"/>
    <w:rsid w:val="0116F790"/>
    <w:rsid w:val="01783F05"/>
    <w:rsid w:val="018CF48A"/>
    <w:rsid w:val="0208AEF7"/>
    <w:rsid w:val="022AB746"/>
    <w:rsid w:val="023C11CF"/>
    <w:rsid w:val="025DD25C"/>
    <w:rsid w:val="02747E41"/>
    <w:rsid w:val="03A0DB29"/>
    <w:rsid w:val="045846EA"/>
    <w:rsid w:val="04B64B1D"/>
    <w:rsid w:val="051C1B6F"/>
    <w:rsid w:val="05863F5F"/>
    <w:rsid w:val="05B38EA8"/>
    <w:rsid w:val="05D17568"/>
    <w:rsid w:val="05DBA424"/>
    <w:rsid w:val="05E02083"/>
    <w:rsid w:val="0678055E"/>
    <w:rsid w:val="068F7B31"/>
    <w:rsid w:val="06BC0FA2"/>
    <w:rsid w:val="07273DC3"/>
    <w:rsid w:val="074344CA"/>
    <w:rsid w:val="07C13B95"/>
    <w:rsid w:val="085829AA"/>
    <w:rsid w:val="08938F80"/>
    <w:rsid w:val="0A65BF66"/>
    <w:rsid w:val="0C014F4A"/>
    <w:rsid w:val="0C263039"/>
    <w:rsid w:val="0C33E1EF"/>
    <w:rsid w:val="0CCEFE1B"/>
    <w:rsid w:val="0DFCAE9C"/>
    <w:rsid w:val="0E247C73"/>
    <w:rsid w:val="0E632C14"/>
    <w:rsid w:val="0EC7C8AD"/>
    <w:rsid w:val="0F9D0163"/>
    <w:rsid w:val="0FBC7147"/>
    <w:rsid w:val="0FC887ED"/>
    <w:rsid w:val="1085A777"/>
    <w:rsid w:val="10E0BA0C"/>
    <w:rsid w:val="10EC05D4"/>
    <w:rsid w:val="1220E20A"/>
    <w:rsid w:val="12446BFB"/>
    <w:rsid w:val="124CB0DA"/>
    <w:rsid w:val="126AE3D2"/>
    <w:rsid w:val="12822855"/>
    <w:rsid w:val="13762587"/>
    <w:rsid w:val="13B4063C"/>
    <w:rsid w:val="13E48559"/>
    <w:rsid w:val="14115C84"/>
    <w:rsid w:val="14D97834"/>
    <w:rsid w:val="14EC804D"/>
    <w:rsid w:val="15BC397E"/>
    <w:rsid w:val="15BE946F"/>
    <w:rsid w:val="1626C70E"/>
    <w:rsid w:val="16691468"/>
    <w:rsid w:val="16ECADE6"/>
    <w:rsid w:val="17C20C9E"/>
    <w:rsid w:val="17E818CF"/>
    <w:rsid w:val="18CC3554"/>
    <w:rsid w:val="18D7A43F"/>
    <w:rsid w:val="18F352D2"/>
    <w:rsid w:val="193ADD0F"/>
    <w:rsid w:val="1A05CCFD"/>
    <w:rsid w:val="1A3494AF"/>
    <w:rsid w:val="1A894A32"/>
    <w:rsid w:val="1AE41706"/>
    <w:rsid w:val="1B12521C"/>
    <w:rsid w:val="1B548B16"/>
    <w:rsid w:val="1BE8A7E4"/>
    <w:rsid w:val="1C330842"/>
    <w:rsid w:val="1C6B2AE7"/>
    <w:rsid w:val="1CBAA50E"/>
    <w:rsid w:val="1CD5CAF0"/>
    <w:rsid w:val="1D1A616A"/>
    <w:rsid w:val="1D6F09EE"/>
    <w:rsid w:val="1E21D48D"/>
    <w:rsid w:val="1E29C1F7"/>
    <w:rsid w:val="1E2AA499"/>
    <w:rsid w:val="1E45F156"/>
    <w:rsid w:val="1E52233C"/>
    <w:rsid w:val="1F4A5385"/>
    <w:rsid w:val="201D1E41"/>
    <w:rsid w:val="20AF4C8E"/>
    <w:rsid w:val="216483EF"/>
    <w:rsid w:val="218D3755"/>
    <w:rsid w:val="21A055DF"/>
    <w:rsid w:val="22880357"/>
    <w:rsid w:val="22B12212"/>
    <w:rsid w:val="22D7C27A"/>
    <w:rsid w:val="23F5B6DC"/>
    <w:rsid w:val="23FC7030"/>
    <w:rsid w:val="24F9363F"/>
    <w:rsid w:val="25070BE3"/>
    <w:rsid w:val="25A54307"/>
    <w:rsid w:val="2640BAAA"/>
    <w:rsid w:val="264CDD57"/>
    <w:rsid w:val="27F442BF"/>
    <w:rsid w:val="283AC23C"/>
    <w:rsid w:val="289A096B"/>
    <w:rsid w:val="28ADBCF8"/>
    <w:rsid w:val="2910BA53"/>
    <w:rsid w:val="291F6FD2"/>
    <w:rsid w:val="2AC6E56E"/>
    <w:rsid w:val="2AD1FF30"/>
    <w:rsid w:val="2ADD21ED"/>
    <w:rsid w:val="2B00A419"/>
    <w:rsid w:val="2B45B6A3"/>
    <w:rsid w:val="2B5062CF"/>
    <w:rsid w:val="2C0BA4EE"/>
    <w:rsid w:val="2C94E5ED"/>
    <w:rsid w:val="2CE9E3C2"/>
    <w:rsid w:val="2DDEA2C2"/>
    <w:rsid w:val="2E25FAD5"/>
    <w:rsid w:val="2E81F70E"/>
    <w:rsid w:val="2EE37B95"/>
    <w:rsid w:val="2F4868FB"/>
    <w:rsid w:val="30A0D027"/>
    <w:rsid w:val="30D503A9"/>
    <w:rsid w:val="30F67F21"/>
    <w:rsid w:val="3121B85C"/>
    <w:rsid w:val="312C2EAC"/>
    <w:rsid w:val="31CFB141"/>
    <w:rsid w:val="31DF6A7A"/>
    <w:rsid w:val="323B5F85"/>
    <w:rsid w:val="3248AF92"/>
    <w:rsid w:val="3281761B"/>
    <w:rsid w:val="328E3E0B"/>
    <w:rsid w:val="3357C0AC"/>
    <w:rsid w:val="3371D5CD"/>
    <w:rsid w:val="33EC1297"/>
    <w:rsid w:val="341886EC"/>
    <w:rsid w:val="3466E6D5"/>
    <w:rsid w:val="347B153E"/>
    <w:rsid w:val="349C2966"/>
    <w:rsid w:val="34A53880"/>
    <w:rsid w:val="34DFC255"/>
    <w:rsid w:val="34EC9958"/>
    <w:rsid w:val="354A091E"/>
    <w:rsid w:val="3591B8A8"/>
    <w:rsid w:val="36637C93"/>
    <w:rsid w:val="368694C7"/>
    <w:rsid w:val="36AF4E25"/>
    <w:rsid w:val="36BAF626"/>
    <w:rsid w:val="36C1245F"/>
    <w:rsid w:val="3765CC12"/>
    <w:rsid w:val="37FE08A3"/>
    <w:rsid w:val="385550C8"/>
    <w:rsid w:val="38865BFF"/>
    <w:rsid w:val="388FBFF1"/>
    <w:rsid w:val="38C90BE7"/>
    <w:rsid w:val="3911963B"/>
    <w:rsid w:val="391197B4"/>
    <w:rsid w:val="393EC6C1"/>
    <w:rsid w:val="39EB21B3"/>
    <w:rsid w:val="39F13414"/>
    <w:rsid w:val="3A121310"/>
    <w:rsid w:val="3A2A0847"/>
    <w:rsid w:val="3B09F1AF"/>
    <w:rsid w:val="3B9B0DBC"/>
    <w:rsid w:val="3C0D97FA"/>
    <w:rsid w:val="3C3E1DD9"/>
    <w:rsid w:val="3CA7E277"/>
    <w:rsid w:val="3CB9601B"/>
    <w:rsid w:val="3CC97A80"/>
    <w:rsid w:val="3CF34A7A"/>
    <w:rsid w:val="3D2FF6A3"/>
    <w:rsid w:val="3E429803"/>
    <w:rsid w:val="3E5FB420"/>
    <w:rsid w:val="3E644AEE"/>
    <w:rsid w:val="3E8F3067"/>
    <w:rsid w:val="3FE722FB"/>
    <w:rsid w:val="414FAD40"/>
    <w:rsid w:val="42110062"/>
    <w:rsid w:val="42DD8068"/>
    <w:rsid w:val="43024E1A"/>
    <w:rsid w:val="4346C2FF"/>
    <w:rsid w:val="4448384A"/>
    <w:rsid w:val="444A6CF2"/>
    <w:rsid w:val="44B4B701"/>
    <w:rsid w:val="44CD34D3"/>
    <w:rsid w:val="4517165E"/>
    <w:rsid w:val="46521064"/>
    <w:rsid w:val="468C5495"/>
    <w:rsid w:val="469D8E6A"/>
    <w:rsid w:val="46BC9766"/>
    <w:rsid w:val="46C34FE8"/>
    <w:rsid w:val="47E8058B"/>
    <w:rsid w:val="47EC7D81"/>
    <w:rsid w:val="488B4E9D"/>
    <w:rsid w:val="48A0A348"/>
    <w:rsid w:val="4A221B7B"/>
    <w:rsid w:val="4AA389CA"/>
    <w:rsid w:val="4AFA17F5"/>
    <w:rsid w:val="4BC294F7"/>
    <w:rsid w:val="4BCAC508"/>
    <w:rsid w:val="4CB53DD4"/>
    <w:rsid w:val="4CDA10E4"/>
    <w:rsid w:val="4D1E2FC7"/>
    <w:rsid w:val="4D247C8B"/>
    <w:rsid w:val="4D7B3F74"/>
    <w:rsid w:val="4D969490"/>
    <w:rsid w:val="4E5B1CC5"/>
    <w:rsid w:val="4F3160B9"/>
    <w:rsid w:val="4F7D4EA6"/>
    <w:rsid w:val="4FF25DE9"/>
    <w:rsid w:val="4FF5845E"/>
    <w:rsid w:val="506D6741"/>
    <w:rsid w:val="50D2F500"/>
    <w:rsid w:val="51C40113"/>
    <w:rsid w:val="51CD06FC"/>
    <w:rsid w:val="5231DB79"/>
    <w:rsid w:val="52F4B468"/>
    <w:rsid w:val="53C64140"/>
    <w:rsid w:val="551E9277"/>
    <w:rsid w:val="55836809"/>
    <w:rsid w:val="5687671A"/>
    <w:rsid w:val="576CFAA4"/>
    <w:rsid w:val="576DC0F3"/>
    <w:rsid w:val="57CADEE8"/>
    <w:rsid w:val="57E73A68"/>
    <w:rsid w:val="582F0BED"/>
    <w:rsid w:val="583EEB1F"/>
    <w:rsid w:val="5865AFC9"/>
    <w:rsid w:val="588D457F"/>
    <w:rsid w:val="5899D7DC"/>
    <w:rsid w:val="594516D6"/>
    <w:rsid w:val="59BC6403"/>
    <w:rsid w:val="59D51E71"/>
    <w:rsid w:val="5A1AB17C"/>
    <w:rsid w:val="5A7035FC"/>
    <w:rsid w:val="5AF6AE58"/>
    <w:rsid w:val="5B342226"/>
    <w:rsid w:val="5CD26D4C"/>
    <w:rsid w:val="5D2AD6C6"/>
    <w:rsid w:val="5D6D304C"/>
    <w:rsid w:val="5D98564E"/>
    <w:rsid w:val="5DBAC271"/>
    <w:rsid w:val="5DCACC42"/>
    <w:rsid w:val="5E059EF2"/>
    <w:rsid w:val="5E43D940"/>
    <w:rsid w:val="5E567CC8"/>
    <w:rsid w:val="5E8F0086"/>
    <w:rsid w:val="5F054A19"/>
    <w:rsid w:val="5F81062A"/>
    <w:rsid w:val="5FBBCBDE"/>
    <w:rsid w:val="60289D03"/>
    <w:rsid w:val="60329013"/>
    <w:rsid w:val="60671FB7"/>
    <w:rsid w:val="60819DB7"/>
    <w:rsid w:val="61126F47"/>
    <w:rsid w:val="61CCC40F"/>
    <w:rsid w:val="621C59DB"/>
    <w:rsid w:val="62911DA1"/>
    <w:rsid w:val="62FF6F1A"/>
    <w:rsid w:val="637E614D"/>
    <w:rsid w:val="63EC94A9"/>
    <w:rsid w:val="646C71D3"/>
    <w:rsid w:val="64AE24F2"/>
    <w:rsid w:val="64C28992"/>
    <w:rsid w:val="657AFE56"/>
    <w:rsid w:val="659B30EB"/>
    <w:rsid w:val="66028D27"/>
    <w:rsid w:val="66033767"/>
    <w:rsid w:val="663B39FF"/>
    <w:rsid w:val="667AA6A6"/>
    <w:rsid w:val="671C6654"/>
    <w:rsid w:val="67279125"/>
    <w:rsid w:val="68124746"/>
    <w:rsid w:val="68163F39"/>
    <w:rsid w:val="686E7989"/>
    <w:rsid w:val="68743E2F"/>
    <w:rsid w:val="691F7CA4"/>
    <w:rsid w:val="699AFF09"/>
    <w:rsid w:val="69A34F64"/>
    <w:rsid w:val="69CB1810"/>
    <w:rsid w:val="6A4B45B0"/>
    <w:rsid w:val="6A7298CC"/>
    <w:rsid w:val="6AC08C60"/>
    <w:rsid w:val="6AD49D12"/>
    <w:rsid w:val="6AF5EEB9"/>
    <w:rsid w:val="6B7C9C9A"/>
    <w:rsid w:val="6BCA69D0"/>
    <w:rsid w:val="6BE5A757"/>
    <w:rsid w:val="6C31CCF6"/>
    <w:rsid w:val="6CC16EB9"/>
    <w:rsid w:val="6CDE5AFD"/>
    <w:rsid w:val="6CE0C1C8"/>
    <w:rsid w:val="6F9E819B"/>
    <w:rsid w:val="6FDFEF66"/>
    <w:rsid w:val="7035C15F"/>
    <w:rsid w:val="71A42803"/>
    <w:rsid w:val="71F690BF"/>
    <w:rsid w:val="72442B0C"/>
    <w:rsid w:val="72A6D467"/>
    <w:rsid w:val="74954EF0"/>
    <w:rsid w:val="756E95B6"/>
    <w:rsid w:val="75A7EC96"/>
    <w:rsid w:val="7615AF88"/>
    <w:rsid w:val="762B92C9"/>
    <w:rsid w:val="769CE0FB"/>
    <w:rsid w:val="771719D1"/>
    <w:rsid w:val="7815948F"/>
    <w:rsid w:val="790C2EE9"/>
    <w:rsid w:val="79135F25"/>
    <w:rsid w:val="795B1103"/>
    <w:rsid w:val="79BEC0EF"/>
    <w:rsid w:val="79F917A5"/>
    <w:rsid w:val="7A32D40E"/>
    <w:rsid w:val="7A9B63E5"/>
    <w:rsid w:val="7AF8899B"/>
    <w:rsid w:val="7B95771F"/>
    <w:rsid w:val="7C6AD9AB"/>
    <w:rsid w:val="7CDB1DB6"/>
    <w:rsid w:val="7D1E829F"/>
    <w:rsid w:val="7DFBD76D"/>
    <w:rsid w:val="7E8A5248"/>
    <w:rsid w:val="7EEB8C90"/>
    <w:rsid w:val="7F3E7424"/>
    <w:rsid w:val="7F8EC904"/>
    <w:rsid w:val="7F9982CE"/>
    <w:rsid w:val="7FB7C897"/>
    <w:rsid w:val="7FBB57D5"/>
    <w:rsid w:val="7FC6BF89"/>
    <w:rsid w:val="7FE4E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F25DE9"/>
  <w15:chartTrackingRefBased/>
  <w15:docId w15:val="{1F0280F3-C4AE-4FF8-BBA5-9F7F584F0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F2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2DB1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A35E2F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28615C33878408104C156CAA32FA3" ma:contentTypeVersion="4" ma:contentTypeDescription="Create a new document." ma:contentTypeScope="" ma:versionID="1622087704e98ab52d6f9bbbf69db083">
  <xsd:schema xmlns:xsd="http://www.w3.org/2001/XMLSchema" xmlns:xs="http://www.w3.org/2001/XMLSchema" xmlns:p="http://schemas.microsoft.com/office/2006/metadata/properties" xmlns:ns2="562036d2-f796-4c01-b3a4-a99a6f6cef49" targetNamespace="http://schemas.microsoft.com/office/2006/metadata/properties" ma:root="true" ma:fieldsID="e7693f7e4a40012005e5fa3990192f78" ns2:_="">
    <xsd:import namespace="562036d2-f796-4c01-b3a4-a99a6f6cef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036d2-f796-4c01-b3a4-a99a6f6ce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646635-C1C1-471A-8FF7-AED7800EB1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2036d2-f796-4c01-b3a4-a99a6f6cef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92E7F58-6DA2-4158-A4B4-D67397FE6974}">
  <ds:schemaRefs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562036d2-f796-4c01-b3a4-a99a6f6cef49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DC7BB9E-35E9-41A3-B23B-267849F5EF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05</Words>
  <Characters>4023</Characters>
  <Application>Microsoft Office Word</Application>
  <DocSecurity>0</DocSecurity>
  <Lines>33</Lines>
  <Paragraphs>9</Paragraphs>
  <ScaleCrop>false</ScaleCrop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ing, J. (Jonne, Student M-CEM)</dc:creator>
  <cp:keywords/>
  <dc:description/>
  <cp:lastModifiedBy>Brinkers, R.A. (Roel, Student M-CEM)</cp:lastModifiedBy>
  <cp:revision>2</cp:revision>
  <dcterms:created xsi:type="dcterms:W3CDTF">2024-10-10T15:37:00Z</dcterms:created>
  <dcterms:modified xsi:type="dcterms:W3CDTF">2024-10-10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28615C33878408104C156CAA32FA3</vt:lpwstr>
  </property>
</Properties>
</file>